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969C10" w14:textId="53760877" w:rsidR="00F759C2" w:rsidRDefault="00EB38C9">
      <w:r>
        <w:t>Database setting up</w:t>
      </w:r>
      <w:bookmarkStart w:id="0" w:name="_GoBack"/>
      <w:bookmarkEnd w:id="0"/>
      <w:r w:rsidR="00F759C2">
        <w:t xml:space="preserve"> Query:</w:t>
      </w:r>
    </w:p>
    <w:p w14:paraId="054B44FD" w14:textId="77777777" w:rsidR="00F759C2" w:rsidRDefault="00F759C2" w:rsidP="00F759C2">
      <w:r>
        <w:t>-- phpMyAdmin SQL Dump</w:t>
      </w:r>
    </w:p>
    <w:p w14:paraId="33A24DA4" w14:textId="77777777" w:rsidR="00F759C2" w:rsidRDefault="00F759C2" w:rsidP="00F759C2">
      <w:r>
        <w:t>-- version 4.7.7</w:t>
      </w:r>
    </w:p>
    <w:p w14:paraId="74895B1A" w14:textId="77777777" w:rsidR="00F759C2" w:rsidRDefault="00F759C2" w:rsidP="00F759C2">
      <w:r>
        <w:t>-- https://www.phpmyadmin.net/</w:t>
      </w:r>
    </w:p>
    <w:p w14:paraId="5478DC12" w14:textId="77777777" w:rsidR="00F759C2" w:rsidRDefault="00F759C2" w:rsidP="00F759C2">
      <w:r>
        <w:t>--</w:t>
      </w:r>
    </w:p>
    <w:p w14:paraId="3B9F8079" w14:textId="77777777" w:rsidR="00F759C2" w:rsidRDefault="00F759C2" w:rsidP="00F759C2">
      <w:r>
        <w:t>-- Host: localhost:3306</w:t>
      </w:r>
    </w:p>
    <w:p w14:paraId="711064F1" w14:textId="77777777" w:rsidR="00F759C2" w:rsidRDefault="00F759C2" w:rsidP="00F759C2">
      <w:r>
        <w:t>-- Generation Time: May 08, 2018 at 06:53 PM</w:t>
      </w:r>
    </w:p>
    <w:p w14:paraId="1CFD5A3A" w14:textId="77777777" w:rsidR="00F759C2" w:rsidRDefault="00F759C2" w:rsidP="00F759C2">
      <w:r>
        <w:t>-- Server version: 10.1.31-MariaDB</w:t>
      </w:r>
    </w:p>
    <w:p w14:paraId="3E7B3378" w14:textId="77777777" w:rsidR="00F759C2" w:rsidRDefault="00F759C2" w:rsidP="00F759C2">
      <w:r>
        <w:t>-- PHP Version: 7.0.26</w:t>
      </w:r>
    </w:p>
    <w:p w14:paraId="1772589D" w14:textId="77777777" w:rsidR="00F759C2" w:rsidRDefault="00F759C2" w:rsidP="00F759C2"/>
    <w:p w14:paraId="18BE4698" w14:textId="77777777" w:rsidR="00F759C2" w:rsidRDefault="00F759C2" w:rsidP="00F759C2">
      <w:r>
        <w:t>SET SQL_MODE = "NO_AUTO_VALUE_ON_ZERO";</w:t>
      </w:r>
    </w:p>
    <w:p w14:paraId="56A6FA9A" w14:textId="77777777" w:rsidR="00F759C2" w:rsidRDefault="00F759C2" w:rsidP="00F759C2">
      <w:r>
        <w:t>SET AUTOCOMMIT = 0;</w:t>
      </w:r>
    </w:p>
    <w:p w14:paraId="5EE8C76D" w14:textId="77777777" w:rsidR="00F759C2" w:rsidRDefault="00F759C2" w:rsidP="00F759C2">
      <w:r>
        <w:t>START TRANSACTION;</w:t>
      </w:r>
    </w:p>
    <w:p w14:paraId="23378681" w14:textId="77777777" w:rsidR="00F759C2" w:rsidRDefault="00F759C2" w:rsidP="00F759C2">
      <w:r>
        <w:t xml:space="preserve">SET </w:t>
      </w:r>
      <w:proofErr w:type="spellStart"/>
      <w:r>
        <w:t>time_zone</w:t>
      </w:r>
      <w:proofErr w:type="spellEnd"/>
      <w:r>
        <w:t xml:space="preserve"> = "+00:00";</w:t>
      </w:r>
    </w:p>
    <w:p w14:paraId="242FB78A" w14:textId="77777777" w:rsidR="00F759C2" w:rsidRDefault="00F759C2" w:rsidP="00F759C2"/>
    <w:p w14:paraId="55A0F735" w14:textId="77777777" w:rsidR="00F759C2" w:rsidRDefault="00F759C2" w:rsidP="00F759C2"/>
    <w:p w14:paraId="1B389070" w14:textId="77777777" w:rsidR="00F759C2" w:rsidRDefault="00F759C2" w:rsidP="00F759C2">
      <w:r>
        <w:t>/*!40101 SET @OLD_CHARACTER_SET_CLIENT=@@CHARACTER_SET_CLIENT */;</w:t>
      </w:r>
    </w:p>
    <w:p w14:paraId="6409C68B" w14:textId="77777777" w:rsidR="00F759C2" w:rsidRDefault="00F759C2" w:rsidP="00F759C2">
      <w:r>
        <w:t>/*!40101 SET @OLD_CHARACTER_SET_RESULTS=@@CHARACTER_SET_RESULTS */;</w:t>
      </w:r>
    </w:p>
    <w:p w14:paraId="6612A2A1" w14:textId="77777777" w:rsidR="00F759C2" w:rsidRDefault="00F759C2" w:rsidP="00F759C2">
      <w:r>
        <w:t>/*!40101 SET @OLD_COLLATION_CONNECTION=@@COLLATION_CONNECTION */;</w:t>
      </w:r>
    </w:p>
    <w:p w14:paraId="73F5D60C" w14:textId="77777777" w:rsidR="00F759C2" w:rsidRDefault="00F759C2" w:rsidP="00F759C2">
      <w:r>
        <w:t>/*!40101 SET NAMES utf8mb4 */;</w:t>
      </w:r>
    </w:p>
    <w:p w14:paraId="39218937" w14:textId="77777777" w:rsidR="00F759C2" w:rsidRDefault="00F759C2" w:rsidP="00F759C2"/>
    <w:p w14:paraId="5699CA63" w14:textId="77777777" w:rsidR="00F759C2" w:rsidRDefault="00F759C2" w:rsidP="00F759C2">
      <w:r>
        <w:t>--</w:t>
      </w:r>
    </w:p>
    <w:p w14:paraId="64F615C6" w14:textId="77777777" w:rsidR="00F759C2" w:rsidRDefault="00F759C2" w:rsidP="00F759C2">
      <w:r>
        <w:t>-- Database: `id5409183_testdb`</w:t>
      </w:r>
    </w:p>
    <w:p w14:paraId="4FAE36A7" w14:textId="77777777" w:rsidR="00F759C2" w:rsidRDefault="00F759C2" w:rsidP="00F759C2">
      <w:r>
        <w:t>--</w:t>
      </w:r>
    </w:p>
    <w:p w14:paraId="697389D2" w14:textId="77777777" w:rsidR="00F759C2" w:rsidRDefault="00F759C2" w:rsidP="00F759C2"/>
    <w:p w14:paraId="107B1F60" w14:textId="77777777" w:rsidR="00F759C2" w:rsidRDefault="00F759C2" w:rsidP="00F759C2">
      <w:r>
        <w:t>-- --------------------------------------------------------</w:t>
      </w:r>
    </w:p>
    <w:p w14:paraId="5E6F506F" w14:textId="77777777" w:rsidR="00F759C2" w:rsidRDefault="00F759C2" w:rsidP="00F759C2"/>
    <w:p w14:paraId="6F6D92C1" w14:textId="77777777" w:rsidR="00F759C2" w:rsidRDefault="00F759C2" w:rsidP="00F759C2">
      <w:r>
        <w:t>--</w:t>
      </w:r>
    </w:p>
    <w:p w14:paraId="59A3ED8C" w14:textId="77777777" w:rsidR="00F759C2" w:rsidRDefault="00F759C2" w:rsidP="00F759C2">
      <w:r>
        <w:t>-- Table structure for table `Campus`</w:t>
      </w:r>
    </w:p>
    <w:p w14:paraId="00DD0262" w14:textId="77777777" w:rsidR="00F759C2" w:rsidRDefault="00F759C2" w:rsidP="00F759C2">
      <w:r>
        <w:lastRenderedPageBreak/>
        <w:t>--</w:t>
      </w:r>
    </w:p>
    <w:p w14:paraId="39B11A02" w14:textId="77777777" w:rsidR="00F759C2" w:rsidRDefault="00F759C2" w:rsidP="00F759C2"/>
    <w:p w14:paraId="5A3F7F3D" w14:textId="77777777" w:rsidR="00F759C2" w:rsidRDefault="00F759C2" w:rsidP="00F759C2">
      <w:r>
        <w:t>CREATE TABLE `Campus` (</w:t>
      </w:r>
    </w:p>
    <w:p w14:paraId="51013B86" w14:textId="77777777" w:rsidR="00F759C2" w:rsidRDefault="00F759C2" w:rsidP="00F759C2">
      <w:r>
        <w:t xml:space="preserve">  `</w:t>
      </w:r>
      <w:proofErr w:type="spellStart"/>
      <w:r>
        <w:t>CampusID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45) NOT NULL,</w:t>
      </w:r>
    </w:p>
    <w:p w14:paraId="375560E4" w14:textId="77777777" w:rsidR="00F759C2" w:rsidRDefault="00F759C2" w:rsidP="00F759C2">
      <w:r>
        <w:t xml:space="preserve">  `Address` </w:t>
      </w:r>
      <w:proofErr w:type="gramStart"/>
      <w:r>
        <w:t>varchar(</w:t>
      </w:r>
      <w:proofErr w:type="gramEnd"/>
      <w:r>
        <w:t>45) NOT NULL,</w:t>
      </w:r>
    </w:p>
    <w:p w14:paraId="6172E32B" w14:textId="77777777" w:rsidR="00F759C2" w:rsidRDefault="00F759C2" w:rsidP="00F759C2">
      <w:r>
        <w:t xml:space="preserve">  `CGPSS` </w:t>
      </w:r>
      <w:proofErr w:type="gramStart"/>
      <w:r>
        <w:t>varchar(</w:t>
      </w:r>
      <w:proofErr w:type="gramEnd"/>
      <w:r>
        <w:t>45) NOT NULL,</w:t>
      </w:r>
    </w:p>
    <w:p w14:paraId="0F81C862" w14:textId="77777777" w:rsidR="00F759C2" w:rsidRDefault="00F759C2" w:rsidP="00F759C2">
      <w:r>
        <w:t xml:space="preserve">  `CGPSN` </w:t>
      </w:r>
      <w:proofErr w:type="gramStart"/>
      <w:r>
        <w:t>varchar(</w:t>
      </w:r>
      <w:proofErr w:type="gramEnd"/>
      <w:r>
        <w:t>45) NOT NULL</w:t>
      </w:r>
    </w:p>
    <w:p w14:paraId="00F11054" w14:textId="77777777" w:rsidR="00F759C2" w:rsidRDefault="00F759C2" w:rsidP="00F759C2">
      <w:r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14:paraId="3B0C06E3" w14:textId="77777777" w:rsidR="00F759C2" w:rsidRDefault="00F759C2" w:rsidP="00F759C2"/>
    <w:p w14:paraId="5770F7EC" w14:textId="77777777" w:rsidR="00F759C2" w:rsidRDefault="00F759C2" w:rsidP="00F759C2">
      <w:r>
        <w:t>--</w:t>
      </w:r>
    </w:p>
    <w:p w14:paraId="23E40CA7" w14:textId="77777777" w:rsidR="00F759C2" w:rsidRDefault="00F759C2" w:rsidP="00F759C2">
      <w:r>
        <w:t>-- Dumping data for table `Campus`</w:t>
      </w:r>
    </w:p>
    <w:p w14:paraId="7EC61611" w14:textId="77777777" w:rsidR="00F759C2" w:rsidRDefault="00F759C2" w:rsidP="00F759C2">
      <w:r>
        <w:t>--</w:t>
      </w:r>
    </w:p>
    <w:p w14:paraId="10497B3F" w14:textId="77777777" w:rsidR="00F759C2" w:rsidRDefault="00F759C2" w:rsidP="00F759C2"/>
    <w:p w14:paraId="6E09D71B" w14:textId="77777777" w:rsidR="00F759C2" w:rsidRDefault="00F759C2" w:rsidP="00F759C2">
      <w:r>
        <w:t>INSERT INTO `Campus` (`</w:t>
      </w:r>
      <w:proofErr w:type="spellStart"/>
      <w:r>
        <w:t>CampusID</w:t>
      </w:r>
      <w:proofErr w:type="spellEnd"/>
      <w:r>
        <w:t>`, `Address`, `CGPSS`, `CGPSN`) VALUES</w:t>
      </w:r>
    </w:p>
    <w:p w14:paraId="0A8E21FF" w14:textId="77777777" w:rsidR="00F759C2" w:rsidRDefault="00F759C2" w:rsidP="00F759C2">
      <w:r>
        <w:t>('M', 'Manhattan', '-73.982592', '40.769760'),</w:t>
      </w:r>
    </w:p>
    <w:p w14:paraId="09BAD86E" w14:textId="77777777" w:rsidR="00F759C2" w:rsidRDefault="00F759C2" w:rsidP="00F759C2">
      <w:r>
        <w:t>('OW', 'Old Westbury', '-73.607518', '40.814370');</w:t>
      </w:r>
    </w:p>
    <w:p w14:paraId="600DAE8E" w14:textId="77777777" w:rsidR="00F759C2" w:rsidRDefault="00F759C2" w:rsidP="00F759C2"/>
    <w:p w14:paraId="07EE5914" w14:textId="77777777" w:rsidR="00F759C2" w:rsidRDefault="00F759C2" w:rsidP="00F759C2">
      <w:r>
        <w:t>-- --------------------------------------------------------</w:t>
      </w:r>
    </w:p>
    <w:p w14:paraId="5DDBFF6C" w14:textId="77777777" w:rsidR="00F759C2" w:rsidRDefault="00F759C2" w:rsidP="00F759C2"/>
    <w:p w14:paraId="5BE2C40D" w14:textId="77777777" w:rsidR="00F759C2" w:rsidRDefault="00F759C2" w:rsidP="00F759C2">
      <w:r>
        <w:t>--</w:t>
      </w:r>
    </w:p>
    <w:p w14:paraId="2587FD31" w14:textId="77777777" w:rsidR="00F759C2" w:rsidRDefault="00F759C2" w:rsidP="00F759C2">
      <w:r>
        <w:t>-- Table structure for table `Course`</w:t>
      </w:r>
    </w:p>
    <w:p w14:paraId="6D090BCD" w14:textId="77777777" w:rsidR="00F759C2" w:rsidRDefault="00F759C2" w:rsidP="00F759C2">
      <w:r>
        <w:t>--</w:t>
      </w:r>
    </w:p>
    <w:p w14:paraId="0F16B0DC" w14:textId="77777777" w:rsidR="00F759C2" w:rsidRDefault="00F759C2" w:rsidP="00F759C2"/>
    <w:p w14:paraId="748BA549" w14:textId="77777777" w:rsidR="00F759C2" w:rsidRDefault="00F759C2" w:rsidP="00F759C2">
      <w:r>
        <w:t>CREATE TABLE `Course` (</w:t>
      </w:r>
    </w:p>
    <w:p w14:paraId="2C50D8A8" w14:textId="77777777" w:rsidR="00F759C2" w:rsidRDefault="00F759C2" w:rsidP="00F759C2">
      <w:r>
        <w:t xml:space="preserve">  `CID` </w:t>
      </w:r>
      <w:proofErr w:type="gramStart"/>
      <w:r>
        <w:t>varchar(</w:t>
      </w:r>
      <w:proofErr w:type="gramEnd"/>
      <w:r>
        <w:t>45) NOT NULL,</w:t>
      </w:r>
    </w:p>
    <w:p w14:paraId="349477AE" w14:textId="77777777" w:rsidR="00F759C2" w:rsidRDefault="00F759C2" w:rsidP="00F759C2">
      <w:r>
        <w:t xml:space="preserve">  `</w:t>
      </w:r>
      <w:proofErr w:type="spellStart"/>
      <w:r>
        <w:t>CName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45) NOT NULL,</w:t>
      </w:r>
    </w:p>
    <w:p w14:paraId="3EC00F19" w14:textId="77777777" w:rsidR="00F759C2" w:rsidRDefault="00F759C2" w:rsidP="00F759C2">
      <w:r>
        <w:t xml:space="preserve">  `</w:t>
      </w:r>
      <w:proofErr w:type="spellStart"/>
      <w:r>
        <w:t>CDay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45) NOT NULL,</w:t>
      </w:r>
    </w:p>
    <w:p w14:paraId="69101775" w14:textId="77777777" w:rsidR="00F759C2" w:rsidRDefault="00F759C2" w:rsidP="00F759C2">
      <w:r>
        <w:t xml:space="preserve">  `</w:t>
      </w:r>
      <w:proofErr w:type="spellStart"/>
      <w:r>
        <w:t>CTime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45) NOT NULL,</w:t>
      </w:r>
    </w:p>
    <w:p w14:paraId="2960DA7E" w14:textId="77777777" w:rsidR="00F759C2" w:rsidRDefault="00F759C2" w:rsidP="00F759C2">
      <w:r>
        <w:t xml:space="preserve">  `Semester` </w:t>
      </w:r>
      <w:proofErr w:type="gramStart"/>
      <w:r>
        <w:t>varchar(</w:t>
      </w:r>
      <w:proofErr w:type="gramEnd"/>
      <w:r>
        <w:t>45) NOT NULL,</w:t>
      </w:r>
    </w:p>
    <w:p w14:paraId="03AAD856" w14:textId="77777777" w:rsidR="00F759C2" w:rsidRDefault="00F759C2" w:rsidP="00F759C2">
      <w:r>
        <w:lastRenderedPageBreak/>
        <w:t xml:space="preserve">  `</w:t>
      </w:r>
      <w:proofErr w:type="spellStart"/>
      <w:r>
        <w:t>CampusID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45) NOT NULL</w:t>
      </w:r>
    </w:p>
    <w:p w14:paraId="4C3A166F" w14:textId="77777777" w:rsidR="00F759C2" w:rsidRDefault="00F759C2" w:rsidP="00F759C2">
      <w:r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14:paraId="6B7B8D31" w14:textId="77777777" w:rsidR="00F759C2" w:rsidRDefault="00F759C2" w:rsidP="00F759C2"/>
    <w:p w14:paraId="7DE48E14" w14:textId="77777777" w:rsidR="00F759C2" w:rsidRDefault="00F759C2" w:rsidP="00F759C2">
      <w:r>
        <w:t>--</w:t>
      </w:r>
    </w:p>
    <w:p w14:paraId="442B8A14" w14:textId="77777777" w:rsidR="00F759C2" w:rsidRDefault="00F759C2" w:rsidP="00F759C2">
      <w:r>
        <w:t>-- Dumping data for table `Course`</w:t>
      </w:r>
    </w:p>
    <w:p w14:paraId="555D01FF" w14:textId="77777777" w:rsidR="00F759C2" w:rsidRDefault="00F759C2" w:rsidP="00F759C2">
      <w:r>
        <w:t>--</w:t>
      </w:r>
    </w:p>
    <w:p w14:paraId="6C228095" w14:textId="77777777" w:rsidR="00F759C2" w:rsidRDefault="00F759C2" w:rsidP="00F759C2"/>
    <w:p w14:paraId="02ABB205" w14:textId="77777777" w:rsidR="00F759C2" w:rsidRDefault="00F759C2" w:rsidP="00F759C2">
      <w:r>
        <w:t>INSERT INTO `Course` (`CID`, `</w:t>
      </w:r>
      <w:proofErr w:type="spellStart"/>
      <w:r>
        <w:t>CName</w:t>
      </w:r>
      <w:proofErr w:type="spellEnd"/>
      <w:r>
        <w:t>`, `</w:t>
      </w:r>
      <w:proofErr w:type="spellStart"/>
      <w:r>
        <w:t>CDay</w:t>
      </w:r>
      <w:proofErr w:type="spellEnd"/>
      <w:r>
        <w:t>`, `</w:t>
      </w:r>
      <w:proofErr w:type="spellStart"/>
      <w:r>
        <w:t>CTime</w:t>
      </w:r>
      <w:proofErr w:type="spellEnd"/>
      <w:r>
        <w:t>`, `Semester`, `</w:t>
      </w:r>
      <w:proofErr w:type="spellStart"/>
      <w:r>
        <w:t>CampusID</w:t>
      </w:r>
      <w:proofErr w:type="spellEnd"/>
      <w:r>
        <w:t>`) VALUES</w:t>
      </w:r>
    </w:p>
    <w:p w14:paraId="0FD90DDC" w14:textId="77777777" w:rsidR="00F759C2" w:rsidRDefault="00F759C2" w:rsidP="00F759C2">
      <w:r>
        <w:t>('CSCI_101', 'Programming I', 'Monday', '13:20', 'Spring2018', 'M'),</w:t>
      </w:r>
    </w:p>
    <w:p w14:paraId="14F57290" w14:textId="77777777" w:rsidR="00F759C2" w:rsidRDefault="00F759C2" w:rsidP="00F759C2">
      <w:r>
        <w:t>('CSCI_102', 'Programming II', 'Friday', '15:35', 'Spring2018', 'OW'),</w:t>
      </w:r>
    </w:p>
    <w:p w14:paraId="2738CD4A" w14:textId="77777777" w:rsidR="00F759C2" w:rsidRDefault="00F759C2" w:rsidP="00F759C2">
      <w:r>
        <w:t>('CSCI_103', 'Data Structure', 'Wednesday', '15:45', 'Spring2018', 'M'),</w:t>
      </w:r>
    </w:p>
    <w:p w14:paraId="49285498" w14:textId="77777777" w:rsidR="00F759C2" w:rsidRDefault="00F759C2" w:rsidP="00F759C2">
      <w:r>
        <w:t>('CSCI_104', 'Networking', 'Monday', '15:55', 'Spring2018', 'M'),</w:t>
      </w:r>
    </w:p>
    <w:p w14:paraId="2B42145A" w14:textId="77777777" w:rsidR="00F759C2" w:rsidRDefault="00F759C2" w:rsidP="00F759C2">
      <w:r>
        <w:t>('CSCI_105', 'Network Security', 'Saturday', '16:00', 'Spring2018', 'OW'),</w:t>
      </w:r>
    </w:p>
    <w:p w14:paraId="21137EF7" w14:textId="77777777" w:rsidR="00F759C2" w:rsidRDefault="00F759C2" w:rsidP="00F759C2">
      <w:r>
        <w:t>('CSCI_403', 'Operation System', 'Wednesday', '10:00', 'Spring2018', 'M'),</w:t>
      </w:r>
    </w:p>
    <w:p w14:paraId="03FA7B0A" w14:textId="77777777" w:rsidR="00F759C2" w:rsidRDefault="00F759C2" w:rsidP="00F759C2">
      <w:r>
        <w:t>('CSCI_404', 'Algorithm Concept', 'Thursday', '17:30', 'Spring2018', 'M'),</w:t>
      </w:r>
    </w:p>
    <w:p w14:paraId="3B4ECFAD" w14:textId="77777777" w:rsidR="00F759C2" w:rsidRDefault="00F759C2" w:rsidP="00F759C2">
      <w:r>
        <w:t>('CSCI_405', '</w:t>
      </w:r>
      <w:proofErr w:type="spellStart"/>
      <w:r>
        <w:t>Artifical</w:t>
      </w:r>
      <w:proofErr w:type="spellEnd"/>
      <w:r>
        <w:t xml:space="preserve"> Intelligent II', 'Wednesday', '14:00', 'Spring2018', 'OW'),</w:t>
      </w:r>
    </w:p>
    <w:p w14:paraId="5981FDA8" w14:textId="77777777" w:rsidR="00F759C2" w:rsidRDefault="00F759C2" w:rsidP="00F759C2">
      <w:r>
        <w:t>('CSCI_406', '</w:t>
      </w:r>
      <w:proofErr w:type="spellStart"/>
      <w:r>
        <w:t>Artifical</w:t>
      </w:r>
      <w:proofErr w:type="spellEnd"/>
      <w:r>
        <w:t xml:space="preserve"> Intelligent II', 'Tuesday', '20:00', 'Spring2018', 'M'),</w:t>
      </w:r>
    </w:p>
    <w:p w14:paraId="6AECFFC1" w14:textId="77777777" w:rsidR="00F759C2" w:rsidRDefault="00F759C2" w:rsidP="00F759C2">
      <w:r>
        <w:t>('CSCI_407', 'Computer Architecture', 'Friday', '10:00', 'Spring2018', 'M'),</w:t>
      </w:r>
    </w:p>
    <w:p w14:paraId="211C7445" w14:textId="77777777" w:rsidR="00F759C2" w:rsidRDefault="00F759C2" w:rsidP="00F759C2">
      <w:r>
        <w:t>('CSCI_602', 'Programming Language', 'Saturday', '14:00', 'Spring2018', 'OW'),</w:t>
      </w:r>
    </w:p>
    <w:p w14:paraId="5BA536EF" w14:textId="77777777" w:rsidR="00F759C2" w:rsidRDefault="00F759C2" w:rsidP="00F759C2">
      <w:r>
        <w:t>('CSCI_603', 'Software Engineering', 'Tuesday', '20:00', 'Spring2018', 'M'),</w:t>
      </w:r>
    </w:p>
    <w:p w14:paraId="6C394DAE" w14:textId="77777777" w:rsidR="00F759C2" w:rsidRDefault="00F759C2" w:rsidP="00F759C2">
      <w:r>
        <w:t>('CSCI_604', 'AAAA', 'Friday', '10:00', 'Spring2018', 'M'),</w:t>
      </w:r>
    </w:p>
    <w:p w14:paraId="6D660AC3" w14:textId="77777777" w:rsidR="00F759C2" w:rsidRDefault="00F759C2" w:rsidP="00F759C2">
      <w:r>
        <w:t>('CSCI_605', 'BBBB', 'Friday', '17:30', 'Spring2018', 'M'),</w:t>
      </w:r>
    </w:p>
    <w:p w14:paraId="7EB7D319" w14:textId="77777777" w:rsidR="00F759C2" w:rsidRDefault="00F759C2" w:rsidP="00F759C2">
      <w:r>
        <w:t>('CSCI_606', 'CCCC', 'Sunday', '20:00', 'Spring2018', 'OW'),</w:t>
      </w:r>
    </w:p>
    <w:p w14:paraId="6D2A5473" w14:textId="77777777" w:rsidR="00F759C2" w:rsidRDefault="00F759C2" w:rsidP="00F759C2">
      <w:r>
        <w:t>('CSCI_607', 'DDDD', 'Sunday', '20:00', 'Spring2018', 'M');</w:t>
      </w:r>
    </w:p>
    <w:p w14:paraId="0BF6AF0D" w14:textId="77777777" w:rsidR="00F759C2" w:rsidRDefault="00F759C2" w:rsidP="00F759C2"/>
    <w:p w14:paraId="11A62F29" w14:textId="77777777" w:rsidR="00F759C2" w:rsidRDefault="00F759C2" w:rsidP="00F759C2">
      <w:r>
        <w:t>-- --------------------------------------------------------</w:t>
      </w:r>
    </w:p>
    <w:p w14:paraId="2F6BFC88" w14:textId="77777777" w:rsidR="00F759C2" w:rsidRDefault="00F759C2" w:rsidP="00F759C2"/>
    <w:p w14:paraId="5CC3AF91" w14:textId="77777777" w:rsidR="00F759C2" w:rsidRDefault="00F759C2" w:rsidP="00F759C2">
      <w:r>
        <w:t>--</w:t>
      </w:r>
    </w:p>
    <w:p w14:paraId="5A33366D" w14:textId="77777777" w:rsidR="00F759C2" w:rsidRDefault="00F759C2" w:rsidP="00F759C2">
      <w:r>
        <w:t>-- Table structure for table `</w:t>
      </w:r>
      <w:proofErr w:type="spellStart"/>
      <w:r>
        <w:t>CourseInfo</w:t>
      </w:r>
      <w:proofErr w:type="spellEnd"/>
      <w:r>
        <w:t>`</w:t>
      </w:r>
    </w:p>
    <w:p w14:paraId="79BBCAE3" w14:textId="77777777" w:rsidR="00F759C2" w:rsidRDefault="00F759C2" w:rsidP="00F759C2">
      <w:r>
        <w:lastRenderedPageBreak/>
        <w:t>--</w:t>
      </w:r>
    </w:p>
    <w:p w14:paraId="346357C2" w14:textId="77777777" w:rsidR="00F759C2" w:rsidRDefault="00F759C2" w:rsidP="00F759C2"/>
    <w:p w14:paraId="622A7987" w14:textId="77777777" w:rsidR="00F759C2" w:rsidRDefault="00F759C2" w:rsidP="00F759C2">
      <w:r>
        <w:t>CREATE TABLE `</w:t>
      </w:r>
      <w:proofErr w:type="spellStart"/>
      <w:r>
        <w:t>CourseInfo</w:t>
      </w:r>
      <w:proofErr w:type="spellEnd"/>
      <w:r>
        <w:t>` (</w:t>
      </w:r>
    </w:p>
    <w:p w14:paraId="128517E6" w14:textId="77777777" w:rsidR="00F759C2" w:rsidRDefault="00F759C2" w:rsidP="00F759C2">
      <w:r>
        <w:t xml:space="preserve">  `SID` </w:t>
      </w:r>
      <w:proofErr w:type="gramStart"/>
      <w:r>
        <w:t>varchar(</w:t>
      </w:r>
      <w:proofErr w:type="gramEnd"/>
      <w:r>
        <w:t>45) NOT NULL,</w:t>
      </w:r>
    </w:p>
    <w:p w14:paraId="16F27C98" w14:textId="77777777" w:rsidR="00F759C2" w:rsidRDefault="00F759C2" w:rsidP="00F759C2">
      <w:r>
        <w:t xml:space="preserve">  `CID` </w:t>
      </w:r>
      <w:proofErr w:type="gramStart"/>
      <w:r>
        <w:t>varchar(</w:t>
      </w:r>
      <w:proofErr w:type="gramEnd"/>
      <w:r>
        <w:t>45) NOT NULL</w:t>
      </w:r>
    </w:p>
    <w:p w14:paraId="6FA282DF" w14:textId="77777777" w:rsidR="00F759C2" w:rsidRDefault="00F759C2" w:rsidP="00F759C2">
      <w:r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14:paraId="488392EE" w14:textId="77777777" w:rsidR="00F759C2" w:rsidRDefault="00F759C2" w:rsidP="00F759C2"/>
    <w:p w14:paraId="7AA8A048" w14:textId="77777777" w:rsidR="00F759C2" w:rsidRDefault="00F759C2" w:rsidP="00F759C2">
      <w:r>
        <w:t>--</w:t>
      </w:r>
    </w:p>
    <w:p w14:paraId="3219D29C" w14:textId="77777777" w:rsidR="00F759C2" w:rsidRDefault="00F759C2" w:rsidP="00F759C2">
      <w:r>
        <w:t>-- Dumping data for table `</w:t>
      </w:r>
      <w:proofErr w:type="spellStart"/>
      <w:r>
        <w:t>CourseInfo</w:t>
      </w:r>
      <w:proofErr w:type="spellEnd"/>
      <w:r>
        <w:t>`</w:t>
      </w:r>
    </w:p>
    <w:p w14:paraId="23B1663E" w14:textId="77777777" w:rsidR="00F759C2" w:rsidRDefault="00F759C2" w:rsidP="00F759C2">
      <w:r>
        <w:t>--</w:t>
      </w:r>
    </w:p>
    <w:p w14:paraId="67AC1B82" w14:textId="77777777" w:rsidR="00F759C2" w:rsidRDefault="00F759C2" w:rsidP="00F759C2"/>
    <w:p w14:paraId="50A832E7" w14:textId="77777777" w:rsidR="00F759C2" w:rsidRDefault="00F759C2" w:rsidP="00F759C2">
      <w:r>
        <w:t>INSERT INTO `</w:t>
      </w:r>
      <w:proofErr w:type="spellStart"/>
      <w:r>
        <w:t>CourseInfo</w:t>
      </w:r>
      <w:proofErr w:type="spellEnd"/>
      <w:r>
        <w:t>` (`SID`, `CID`) VALUES</w:t>
      </w:r>
    </w:p>
    <w:p w14:paraId="5FB5983D" w14:textId="77777777" w:rsidR="00F759C2" w:rsidRDefault="00F759C2" w:rsidP="00F759C2">
      <w:r>
        <w:t>('100001', 'CSCI_101'),</w:t>
      </w:r>
    </w:p>
    <w:p w14:paraId="549E5192" w14:textId="77777777" w:rsidR="00F759C2" w:rsidRDefault="00F759C2" w:rsidP="00F759C2">
      <w:r>
        <w:t>('100001', 'CSCI_102'),</w:t>
      </w:r>
    </w:p>
    <w:p w14:paraId="58AC4014" w14:textId="77777777" w:rsidR="00F759C2" w:rsidRDefault="00F759C2" w:rsidP="00F759C2">
      <w:r>
        <w:t>('100001', 'CSCI_103'),</w:t>
      </w:r>
    </w:p>
    <w:p w14:paraId="63232AA3" w14:textId="77777777" w:rsidR="00F759C2" w:rsidRDefault="00F759C2" w:rsidP="00F759C2">
      <w:r>
        <w:t>('100001', 'CSCI_104'),</w:t>
      </w:r>
    </w:p>
    <w:p w14:paraId="57279438" w14:textId="77777777" w:rsidR="00F759C2" w:rsidRDefault="00F759C2" w:rsidP="00F759C2">
      <w:r>
        <w:t>('100001', 'CSCI_105'),</w:t>
      </w:r>
    </w:p>
    <w:p w14:paraId="246DFC7D" w14:textId="77777777" w:rsidR="00F759C2" w:rsidRDefault="00F759C2" w:rsidP="00F759C2">
      <w:r>
        <w:t>('100002', 'CSCI_101'),</w:t>
      </w:r>
    </w:p>
    <w:p w14:paraId="2A7C2094" w14:textId="77777777" w:rsidR="00F759C2" w:rsidRDefault="00F759C2" w:rsidP="00F759C2">
      <w:r>
        <w:t>('100002', 'CSCI_403'),</w:t>
      </w:r>
    </w:p>
    <w:p w14:paraId="76FA8715" w14:textId="77777777" w:rsidR="00F759C2" w:rsidRDefault="00F759C2" w:rsidP="00F759C2">
      <w:r>
        <w:t>('100002', 'CSCI_404'),</w:t>
      </w:r>
    </w:p>
    <w:p w14:paraId="041D2F1D" w14:textId="77777777" w:rsidR="00F759C2" w:rsidRDefault="00F759C2" w:rsidP="00F759C2">
      <w:r>
        <w:t>('100002', 'CSCI_405'),</w:t>
      </w:r>
    </w:p>
    <w:p w14:paraId="6EA51006" w14:textId="77777777" w:rsidR="00F759C2" w:rsidRDefault="00F759C2" w:rsidP="00F759C2">
      <w:r>
        <w:t>('100002', 'CSCI_406'),</w:t>
      </w:r>
    </w:p>
    <w:p w14:paraId="4D64A1A0" w14:textId="77777777" w:rsidR="00F759C2" w:rsidRDefault="00F759C2" w:rsidP="00F759C2">
      <w:r>
        <w:t>('100002', 'CSCI_407'),</w:t>
      </w:r>
    </w:p>
    <w:p w14:paraId="28996340" w14:textId="77777777" w:rsidR="00F759C2" w:rsidRDefault="00F759C2" w:rsidP="00F759C2">
      <w:r>
        <w:t>('100002', 'CSCI_602'),</w:t>
      </w:r>
    </w:p>
    <w:p w14:paraId="1F8145D9" w14:textId="77777777" w:rsidR="00F759C2" w:rsidRDefault="00F759C2" w:rsidP="00F759C2">
      <w:r>
        <w:t>('100003', 'CSCI_101'),</w:t>
      </w:r>
    </w:p>
    <w:p w14:paraId="3D616721" w14:textId="77777777" w:rsidR="00F759C2" w:rsidRDefault="00F759C2" w:rsidP="00F759C2">
      <w:r>
        <w:t>('100003', 'CSCI_603'),</w:t>
      </w:r>
    </w:p>
    <w:p w14:paraId="5CBE39E6" w14:textId="77777777" w:rsidR="00F759C2" w:rsidRDefault="00F759C2" w:rsidP="00F759C2">
      <w:r>
        <w:t>('100003', 'CSCI_604'),</w:t>
      </w:r>
    </w:p>
    <w:p w14:paraId="08C00F64" w14:textId="77777777" w:rsidR="00F759C2" w:rsidRDefault="00F759C2" w:rsidP="00F759C2">
      <w:r>
        <w:t>('100003', 'CSCI_605'),</w:t>
      </w:r>
    </w:p>
    <w:p w14:paraId="4B1B12D8" w14:textId="77777777" w:rsidR="00F759C2" w:rsidRDefault="00F759C2" w:rsidP="00F759C2">
      <w:r>
        <w:t>('100004', 'CSCI_101'),</w:t>
      </w:r>
    </w:p>
    <w:p w14:paraId="68AEC60D" w14:textId="77777777" w:rsidR="00F759C2" w:rsidRDefault="00F759C2" w:rsidP="00F759C2">
      <w:r>
        <w:lastRenderedPageBreak/>
        <w:t>('100004', 'CSCI_403'),</w:t>
      </w:r>
    </w:p>
    <w:p w14:paraId="13F0DBE8" w14:textId="77777777" w:rsidR="00F759C2" w:rsidRDefault="00F759C2" w:rsidP="00F759C2">
      <w:r>
        <w:t>('100004', 'CSCI_606'),</w:t>
      </w:r>
    </w:p>
    <w:p w14:paraId="1A311E70" w14:textId="77777777" w:rsidR="00F759C2" w:rsidRDefault="00F759C2" w:rsidP="00F759C2">
      <w:r>
        <w:t>('100004', 'CSCI_607'),</w:t>
      </w:r>
    </w:p>
    <w:p w14:paraId="69696947" w14:textId="77777777" w:rsidR="00F759C2" w:rsidRDefault="00F759C2" w:rsidP="00F759C2">
      <w:r>
        <w:t>('100005', 'CSCI_101'),</w:t>
      </w:r>
    </w:p>
    <w:p w14:paraId="0BF8CAA6" w14:textId="77777777" w:rsidR="00F759C2" w:rsidRDefault="00F759C2" w:rsidP="00F759C2">
      <w:r>
        <w:t>('100005', 'CSCI_104'),</w:t>
      </w:r>
    </w:p>
    <w:p w14:paraId="6282ED76" w14:textId="77777777" w:rsidR="00F759C2" w:rsidRDefault="00F759C2" w:rsidP="00F759C2">
      <w:r>
        <w:t>('100005', 'CSCI_404'),</w:t>
      </w:r>
    </w:p>
    <w:p w14:paraId="53DCB9AF" w14:textId="77777777" w:rsidR="00F759C2" w:rsidRDefault="00F759C2" w:rsidP="00F759C2">
      <w:r>
        <w:t>('100005', 'CSCI_405'),</w:t>
      </w:r>
    </w:p>
    <w:p w14:paraId="55CC450A" w14:textId="77777777" w:rsidR="00F759C2" w:rsidRDefault="00F759C2" w:rsidP="00F759C2">
      <w:r>
        <w:t>('100005', 'CSCI_406'),</w:t>
      </w:r>
    </w:p>
    <w:p w14:paraId="18818201" w14:textId="77777777" w:rsidR="00F759C2" w:rsidRDefault="00F759C2" w:rsidP="00F759C2">
      <w:r>
        <w:t>('100005', 'CSCI_407'),</w:t>
      </w:r>
    </w:p>
    <w:p w14:paraId="3B650D05" w14:textId="77777777" w:rsidR="00F759C2" w:rsidRDefault="00F759C2" w:rsidP="00F759C2">
      <w:r>
        <w:t>('100005', 'CSCI_602'),</w:t>
      </w:r>
    </w:p>
    <w:p w14:paraId="2EB15C8C" w14:textId="77777777" w:rsidR="00F759C2" w:rsidRDefault="00F759C2" w:rsidP="00F759C2">
      <w:r>
        <w:t>('100006', 'CSCI_101'),</w:t>
      </w:r>
    </w:p>
    <w:p w14:paraId="653837A1" w14:textId="77777777" w:rsidR="00F759C2" w:rsidRDefault="00F759C2" w:rsidP="00F759C2">
      <w:r>
        <w:t>('100006', 'CSCI_102'),</w:t>
      </w:r>
    </w:p>
    <w:p w14:paraId="38BB1459" w14:textId="77777777" w:rsidR="00F759C2" w:rsidRDefault="00F759C2" w:rsidP="00F759C2">
      <w:r>
        <w:t>('100006', 'CSCI_103'),</w:t>
      </w:r>
    </w:p>
    <w:p w14:paraId="7C0873A5" w14:textId="77777777" w:rsidR="00F759C2" w:rsidRDefault="00F759C2" w:rsidP="00F759C2">
      <w:r>
        <w:t>('100006', 'CSCI_104'),</w:t>
      </w:r>
    </w:p>
    <w:p w14:paraId="6B496E8F" w14:textId="77777777" w:rsidR="00F759C2" w:rsidRDefault="00F759C2" w:rsidP="00F759C2">
      <w:r>
        <w:t>('100007', 'CSCI_101'),</w:t>
      </w:r>
    </w:p>
    <w:p w14:paraId="7B235A42" w14:textId="77777777" w:rsidR="00F759C2" w:rsidRDefault="00F759C2" w:rsidP="00F759C2">
      <w:r>
        <w:t>('100007', 'CSCI_103'),</w:t>
      </w:r>
    </w:p>
    <w:p w14:paraId="164A8EFD" w14:textId="77777777" w:rsidR="00F759C2" w:rsidRDefault="00F759C2" w:rsidP="00F759C2">
      <w:r>
        <w:t>('100007', 'CSCI_404'),</w:t>
      </w:r>
    </w:p>
    <w:p w14:paraId="455C40DF" w14:textId="77777777" w:rsidR="00F759C2" w:rsidRDefault="00F759C2" w:rsidP="00F759C2">
      <w:r>
        <w:t>('100007', 'CSCI_406'),</w:t>
      </w:r>
    </w:p>
    <w:p w14:paraId="7F31975B" w14:textId="77777777" w:rsidR="00F759C2" w:rsidRDefault="00F759C2" w:rsidP="00F759C2">
      <w:r>
        <w:t>('100008', 'CSCI_101'),</w:t>
      </w:r>
    </w:p>
    <w:p w14:paraId="2C8870ED" w14:textId="77777777" w:rsidR="00F759C2" w:rsidRDefault="00F759C2" w:rsidP="00F759C2">
      <w:r>
        <w:t>('100008', 'CSCI_407'),</w:t>
      </w:r>
    </w:p>
    <w:p w14:paraId="0960F91C" w14:textId="77777777" w:rsidR="00F759C2" w:rsidRDefault="00F759C2" w:rsidP="00F759C2">
      <w:r>
        <w:t>('100008', 'CSCI_604'),</w:t>
      </w:r>
    </w:p>
    <w:p w14:paraId="684165CF" w14:textId="77777777" w:rsidR="00F759C2" w:rsidRDefault="00F759C2" w:rsidP="00F759C2">
      <w:r>
        <w:t>('100008', 'CSCI_605'),</w:t>
      </w:r>
    </w:p>
    <w:p w14:paraId="2FEBB0B5" w14:textId="77777777" w:rsidR="00F759C2" w:rsidRDefault="00F759C2" w:rsidP="00F759C2">
      <w:r>
        <w:t>('100009', 'CSCI_101'),</w:t>
      </w:r>
    </w:p>
    <w:p w14:paraId="7FE6E8EA" w14:textId="77777777" w:rsidR="00F759C2" w:rsidRDefault="00F759C2" w:rsidP="00F759C2">
      <w:r>
        <w:t>('100009', 'CSCI_102'),</w:t>
      </w:r>
    </w:p>
    <w:p w14:paraId="58825F0E" w14:textId="77777777" w:rsidR="00F759C2" w:rsidRDefault="00F759C2" w:rsidP="00F759C2">
      <w:r>
        <w:t>('100009', 'CSCI_103'),</w:t>
      </w:r>
    </w:p>
    <w:p w14:paraId="1C857447" w14:textId="77777777" w:rsidR="00F759C2" w:rsidRDefault="00F759C2" w:rsidP="00F759C2">
      <w:r>
        <w:t>('100009', 'CSCI_104'),</w:t>
      </w:r>
    </w:p>
    <w:p w14:paraId="46CA999D" w14:textId="77777777" w:rsidR="00F759C2" w:rsidRDefault="00F759C2" w:rsidP="00F759C2">
      <w:r>
        <w:t>('100009', 'CSCI_105'),</w:t>
      </w:r>
    </w:p>
    <w:p w14:paraId="6574035C" w14:textId="77777777" w:rsidR="00F759C2" w:rsidRDefault="00F759C2" w:rsidP="00F759C2">
      <w:r>
        <w:t>('100010', 'CSCI_101'),</w:t>
      </w:r>
    </w:p>
    <w:p w14:paraId="2EB1CCC5" w14:textId="77777777" w:rsidR="00F759C2" w:rsidRDefault="00F759C2" w:rsidP="00F759C2">
      <w:r>
        <w:t>('100010', 'CSCI_102'),</w:t>
      </w:r>
    </w:p>
    <w:p w14:paraId="76096E11" w14:textId="77777777" w:rsidR="00F759C2" w:rsidRDefault="00F759C2" w:rsidP="00F759C2">
      <w:r>
        <w:lastRenderedPageBreak/>
        <w:t>('100010', 'CSCI_103'),</w:t>
      </w:r>
    </w:p>
    <w:p w14:paraId="62D06D79" w14:textId="77777777" w:rsidR="00F759C2" w:rsidRDefault="00F759C2" w:rsidP="00F759C2">
      <w:r>
        <w:t>('100010', 'CSCI_104'),</w:t>
      </w:r>
    </w:p>
    <w:p w14:paraId="710498FD" w14:textId="77777777" w:rsidR="00F759C2" w:rsidRDefault="00F759C2" w:rsidP="00F759C2">
      <w:r>
        <w:t>('100010', 'CSCI_105'),</w:t>
      </w:r>
    </w:p>
    <w:p w14:paraId="586E208A" w14:textId="77777777" w:rsidR="00F759C2" w:rsidRDefault="00F759C2" w:rsidP="00F759C2">
      <w:r>
        <w:t>('100010', 'CSCI_405');</w:t>
      </w:r>
    </w:p>
    <w:p w14:paraId="13E32713" w14:textId="77777777" w:rsidR="00F759C2" w:rsidRDefault="00F759C2" w:rsidP="00F759C2"/>
    <w:p w14:paraId="0C5ECEAF" w14:textId="77777777" w:rsidR="00F759C2" w:rsidRDefault="00F759C2" w:rsidP="00F759C2">
      <w:r>
        <w:t>-- --------------------------------------------------------</w:t>
      </w:r>
    </w:p>
    <w:p w14:paraId="2C2BCDB1" w14:textId="77777777" w:rsidR="00F759C2" w:rsidRDefault="00F759C2" w:rsidP="00F759C2"/>
    <w:p w14:paraId="277EC908" w14:textId="77777777" w:rsidR="00F759C2" w:rsidRDefault="00F759C2" w:rsidP="00F759C2">
      <w:r>
        <w:t>--</w:t>
      </w:r>
    </w:p>
    <w:p w14:paraId="45F3078E" w14:textId="77777777" w:rsidR="00F759C2" w:rsidRDefault="00F759C2" w:rsidP="00F759C2">
      <w:r>
        <w:t>-- Table structure for table `Instructor`</w:t>
      </w:r>
    </w:p>
    <w:p w14:paraId="1775AFA6" w14:textId="77777777" w:rsidR="00F759C2" w:rsidRDefault="00F759C2" w:rsidP="00F759C2">
      <w:r>
        <w:t>--</w:t>
      </w:r>
    </w:p>
    <w:p w14:paraId="18E03DB6" w14:textId="77777777" w:rsidR="00F759C2" w:rsidRDefault="00F759C2" w:rsidP="00F759C2"/>
    <w:p w14:paraId="6DAC30C0" w14:textId="77777777" w:rsidR="00F759C2" w:rsidRDefault="00F759C2" w:rsidP="00F759C2">
      <w:r>
        <w:t>CREATE TABLE `Instructor` (</w:t>
      </w:r>
    </w:p>
    <w:p w14:paraId="01D73A74" w14:textId="77777777" w:rsidR="00F759C2" w:rsidRDefault="00F759C2" w:rsidP="00F759C2">
      <w:r>
        <w:t xml:space="preserve">  `IID` </w:t>
      </w:r>
      <w:proofErr w:type="gramStart"/>
      <w:r>
        <w:t>varchar(</w:t>
      </w:r>
      <w:proofErr w:type="gramEnd"/>
      <w:r>
        <w:t>45) NOT NULL,</w:t>
      </w:r>
    </w:p>
    <w:p w14:paraId="38EA1BA1" w14:textId="77777777" w:rsidR="00F759C2" w:rsidRDefault="00F759C2" w:rsidP="00F759C2">
      <w:r>
        <w:t xml:space="preserve">  `</w:t>
      </w:r>
      <w:proofErr w:type="spellStart"/>
      <w:r>
        <w:t>IName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45) NOT NULL,</w:t>
      </w:r>
    </w:p>
    <w:p w14:paraId="0832BEC5" w14:textId="77777777" w:rsidR="00F759C2" w:rsidRDefault="00F759C2" w:rsidP="00F759C2">
      <w:r>
        <w:t xml:space="preserve">  `</w:t>
      </w:r>
      <w:proofErr w:type="spellStart"/>
      <w:r>
        <w:t>IEmail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45) NOT NULL,</w:t>
      </w:r>
    </w:p>
    <w:p w14:paraId="1DCD366E" w14:textId="77777777" w:rsidR="00F759C2" w:rsidRDefault="00F759C2" w:rsidP="00F759C2">
      <w:r>
        <w:t xml:space="preserve">  `</w:t>
      </w:r>
      <w:proofErr w:type="spellStart"/>
      <w:r>
        <w:t>IPassword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45) NOT NULL</w:t>
      </w:r>
    </w:p>
    <w:p w14:paraId="64ADC98A" w14:textId="77777777" w:rsidR="00F759C2" w:rsidRDefault="00F759C2" w:rsidP="00F759C2">
      <w:r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14:paraId="7A199A15" w14:textId="77777777" w:rsidR="00F759C2" w:rsidRDefault="00F759C2" w:rsidP="00F759C2"/>
    <w:p w14:paraId="4339077F" w14:textId="77777777" w:rsidR="00F759C2" w:rsidRDefault="00F759C2" w:rsidP="00F759C2">
      <w:r>
        <w:t>--</w:t>
      </w:r>
    </w:p>
    <w:p w14:paraId="7DE17451" w14:textId="77777777" w:rsidR="00F759C2" w:rsidRDefault="00F759C2" w:rsidP="00F759C2">
      <w:r>
        <w:t>-- Dumping data for table `Instructor`</w:t>
      </w:r>
    </w:p>
    <w:p w14:paraId="4D3837D1" w14:textId="77777777" w:rsidR="00F759C2" w:rsidRDefault="00F759C2" w:rsidP="00F759C2">
      <w:r>
        <w:t>--</w:t>
      </w:r>
    </w:p>
    <w:p w14:paraId="00C23874" w14:textId="77777777" w:rsidR="00F759C2" w:rsidRDefault="00F759C2" w:rsidP="00F759C2"/>
    <w:p w14:paraId="35FC605B" w14:textId="77777777" w:rsidR="00F759C2" w:rsidRDefault="00F759C2" w:rsidP="00F759C2">
      <w:r>
        <w:t>INSERT INTO `Instructor` (`IID`, `</w:t>
      </w:r>
      <w:proofErr w:type="spellStart"/>
      <w:r>
        <w:t>IName</w:t>
      </w:r>
      <w:proofErr w:type="spellEnd"/>
      <w:r>
        <w:t>`, `</w:t>
      </w:r>
      <w:proofErr w:type="spellStart"/>
      <w:r>
        <w:t>IEmail</w:t>
      </w:r>
      <w:proofErr w:type="spellEnd"/>
      <w:r>
        <w:t>`, `</w:t>
      </w:r>
      <w:proofErr w:type="spellStart"/>
      <w:r>
        <w:t>IPassword</w:t>
      </w:r>
      <w:proofErr w:type="spellEnd"/>
      <w:r>
        <w:t>`) VALUES</w:t>
      </w:r>
    </w:p>
    <w:p w14:paraId="2E094EF7" w14:textId="77777777" w:rsidR="00F759C2" w:rsidRDefault="00F759C2" w:rsidP="00F759C2">
      <w:r>
        <w:t xml:space="preserve">('5001', 'Flay </w:t>
      </w:r>
      <w:proofErr w:type="spellStart"/>
      <w:r>
        <w:t>Allster</w:t>
      </w:r>
      <w:proofErr w:type="spellEnd"/>
      <w:r>
        <w:t>', 'fallster@nyit.edu', '111'),</w:t>
      </w:r>
    </w:p>
    <w:p w14:paraId="362718BF" w14:textId="77777777" w:rsidR="00F759C2" w:rsidRDefault="00F759C2" w:rsidP="00F759C2">
      <w:r>
        <w:t>('5002', '</w:t>
      </w:r>
      <w:proofErr w:type="spellStart"/>
      <w:r>
        <w:t>Murrue</w:t>
      </w:r>
      <w:proofErr w:type="spellEnd"/>
      <w:r>
        <w:t xml:space="preserve"> </w:t>
      </w:r>
      <w:proofErr w:type="spellStart"/>
      <w:r>
        <w:t>Ramius</w:t>
      </w:r>
      <w:proofErr w:type="spellEnd"/>
      <w:r>
        <w:t>', 'mramius@nyit.edu', '222'),</w:t>
      </w:r>
    </w:p>
    <w:p w14:paraId="14ED2803" w14:textId="77777777" w:rsidR="00F759C2" w:rsidRDefault="00F759C2" w:rsidP="00F759C2">
      <w:r>
        <w:t xml:space="preserve">('5003', 'Mu La </w:t>
      </w:r>
      <w:proofErr w:type="spellStart"/>
      <w:r>
        <w:t>Flaga</w:t>
      </w:r>
      <w:proofErr w:type="spellEnd"/>
      <w:r>
        <w:t>', 'mflaga@nyit.edu', '333'),</w:t>
      </w:r>
    </w:p>
    <w:p w14:paraId="6924BFA6" w14:textId="77777777" w:rsidR="00F759C2" w:rsidRDefault="00F759C2" w:rsidP="00F759C2">
      <w:r>
        <w:t>('5004', 'Rau Le Creuset', 'rcreuset@nyit.edu', '444'),</w:t>
      </w:r>
    </w:p>
    <w:p w14:paraId="41D924DD" w14:textId="77777777" w:rsidR="00F759C2" w:rsidRDefault="00F759C2" w:rsidP="00F759C2">
      <w:r>
        <w:t>('5005', '</w:t>
      </w:r>
      <w:proofErr w:type="spellStart"/>
      <w:r>
        <w:t>WenLi</w:t>
      </w:r>
      <w:proofErr w:type="spellEnd"/>
      <w:r>
        <w:t xml:space="preserve"> Yang', 'wyang@nyit.edu', '555'),</w:t>
      </w:r>
    </w:p>
    <w:p w14:paraId="4267F8CB" w14:textId="77777777" w:rsidR="00F759C2" w:rsidRDefault="00F759C2" w:rsidP="00F759C2">
      <w:r>
        <w:t>('5006', '</w:t>
      </w:r>
      <w:proofErr w:type="spellStart"/>
      <w:r>
        <w:t>Reinhard</w:t>
      </w:r>
      <w:proofErr w:type="spellEnd"/>
      <w:r>
        <w:t xml:space="preserve"> von </w:t>
      </w:r>
      <w:proofErr w:type="spellStart"/>
      <w:r>
        <w:t>Lohengramm</w:t>
      </w:r>
      <w:proofErr w:type="spellEnd"/>
      <w:r>
        <w:t>', 'RLohengramm@niyt.edu', '666');</w:t>
      </w:r>
    </w:p>
    <w:p w14:paraId="29C05AAA" w14:textId="77777777" w:rsidR="00F759C2" w:rsidRDefault="00F759C2" w:rsidP="00F759C2"/>
    <w:p w14:paraId="5362FA35" w14:textId="77777777" w:rsidR="00F759C2" w:rsidRDefault="00F759C2" w:rsidP="00F759C2">
      <w:r>
        <w:t>-- --------------------------------------------------------</w:t>
      </w:r>
    </w:p>
    <w:p w14:paraId="1725A3EA" w14:textId="77777777" w:rsidR="00F759C2" w:rsidRDefault="00F759C2" w:rsidP="00F759C2"/>
    <w:p w14:paraId="1A0E07A0" w14:textId="77777777" w:rsidR="00F759C2" w:rsidRDefault="00F759C2" w:rsidP="00F759C2">
      <w:r>
        <w:t>--</w:t>
      </w:r>
    </w:p>
    <w:p w14:paraId="274740C5" w14:textId="77777777" w:rsidR="00F759C2" w:rsidRDefault="00F759C2" w:rsidP="00F759C2">
      <w:r>
        <w:t>-- Table structure for table `</w:t>
      </w:r>
      <w:proofErr w:type="spellStart"/>
      <w:r>
        <w:t>SignInSheet</w:t>
      </w:r>
      <w:proofErr w:type="spellEnd"/>
      <w:r>
        <w:t>`</w:t>
      </w:r>
    </w:p>
    <w:p w14:paraId="738C8F85" w14:textId="77777777" w:rsidR="00F759C2" w:rsidRDefault="00F759C2" w:rsidP="00F759C2">
      <w:r>
        <w:t>--</w:t>
      </w:r>
    </w:p>
    <w:p w14:paraId="726AC5DE" w14:textId="77777777" w:rsidR="00F759C2" w:rsidRDefault="00F759C2" w:rsidP="00F759C2"/>
    <w:p w14:paraId="0535CCDD" w14:textId="77777777" w:rsidR="00F759C2" w:rsidRDefault="00F759C2" w:rsidP="00F759C2">
      <w:r>
        <w:t>CREATE TABLE `</w:t>
      </w:r>
      <w:proofErr w:type="spellStart"/>
      <w:r>
        <w:t>SignInSheet</w:t>
      </w:r>
      <w:proofErr w:type="spellEnd"/>
      <w:r>
        <w:t>` (</w:t>
      </w:r>
    </w:p>
    <w:p w14:paraId="7C00ED75" w14:textId="77777777" w:rsidR="00F759C2" w:rsidRDefault="00F759C2" w:rsidP="00F759C2">
      <w:r>
        <w:t xml:space="preserve">  `SID` </w:t>
      </w:r>
      <w:proofErr w:type="gramStart"/>
      <w:r>
        <w:t>varchar(</w:t>
      </w:r>
      <w:proofErr w:type="gramEnd"/>
      <w:r>
        <w:t>45) NOT NULL,</w:t>
      </w:r>
    </w:p>
    <w:p w14:paraId="4AA2A407" w14:textId="77777777" w:rsidR="00F759C2" w:rsidRDefault="00F759C2" w:rsidP="00F759C2">
      <w:r>
        <w:t xml:space="preserve">  `CID` </w:t>
      </w:r>
      <w:proofErr w:type="gramStart"/>
      <w:r>
        <w:t>varchar(</w:t>
      </w:r>
      <w:proofErr w:type="gramEnd"/>
      <w:r>
        <w:t>45) NOT NULL,</w:t>
      </w:r>
    </w:p>
    <w:p w14:paraId="5C7B8A91" w14:textId="77777777" w:rsidR="00F759C2" w:rsidRDefault="00F759C2" w:rsidP="00F759C2">
      <w:r>
        <w:t xml:space="preserve">  `Cheat` </w:t>
      </w:r>
      <w:proofErr w:type="gramStart"/>
      <w:r>
        <w:t>varchar(</w:t>
      </w:r>
      <w:proofErr w:type="gramEnd"/>
      <w:r>
        <w:t>45) DEFAULT NULL,</w:t>
      </w:r>
    </w:p>
    <w:p w14:paraId="0A7FB758" w14:textId="77777777" w:rsidR="00F759C2" w:rsidRDefault="00F759C2" w:rsidP="00F759C2">
      <w:r>
        <w:t xml:space="preserve">  `</w:t>
      </w:r>
      <w:proofErr w:type="spellStart"/>
      <w:r>
        <w:t>SDate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45) NOT NULL,</w:t>
      </w:r>
    </w:p>
    <w:p w14:paraId="60A95633" w14:textId="77777777" w:rsidR="00F759C2" w:rsidRDefault="00F759C2" w:rsidP="00F759C2">
      <w:r>
        <w:t xml:space="preserve">  `</w:t>
      </w:r>
      <w:proofErr w:type="spellStart"/>
      <w:r>
        <w:t>STime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45) NOT NULL,</w:t>
      </w:r>
    </w:p>
    <w:p w14:paraId="5B5CDB4F" w14:textId="77777777" w:rsidR="00F759C2" w:rsidRDefault="00F759C2" w:rsidP="00F759C2">
      <w:r>
        <w:t xml:space="preserve">  `</w:t>
      </w:r>
      <w:proofErr w:type="spellStart"/>
      <w:r>
        <w:t>VerificationCode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255) DEFAULT NULL</w:t>
      </w:r>
    </w:p>
    <w:p w14:paraId="14565E69" w14:textId="77777777" w:rsidR="00F759C2" w:rsidRDefault="00F759C2" w:rsidP="00F759C2">
      <w:r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14:paraId="5070AD86" w14:textId="77777777" w:rsidR="00F759C2" w:rsidRDefault="00F759C2" w:rsidP="00F759C2"/>
    <w:p w14:paraId="0DBDBD2F" w14:textId="77777777" w:rsidR="00F759C2" w:rsidRDefault="00F759C2" w:rsidP="00F759C2">
      <w:r>
        <w:t>--</w:t>
      </w:r>
    </w:p>
    <w:p w14:paraId="430F5CD6" w14:textId="77777777" w:rsidR="00F759C2" w:rsidRDefault="00F759C2" w:rsidP="00F759C2">
      <w:r>
        <w:t>-- Dumping data for table `</w:t>
      </w:r>
      <w:proofErr w:type="spellStart"/>
      <w:r>
        <w:t>SignInSheet</w:t>
      </w:r>
      <w:proofErr w:type="spellEnd"/>
      <w:r>
        <w:t>`</w:t>
      </w:r>
    </w:p>
    <w:p w14:paraId="3F695063" w14:textId="77777777" w:rsidR="00F759C2" w:rsidRDefault="00F759C2" w:rsidP="00F759C2">
      <w:r>
        <w:t>--</w:t>
      </w:r>
    </w:p>
    <w:p w14:paraId="463DCD37" w14:textId="77777777" w:rsidR="00F759C2" w:rsidRDefault="00F759C2" w:rsidP="00F759C2"/>
    <w:p w14:paraId="4BF69C5C" w14:textId="77777777" w:rsidR="00F759C2" w:rsidRDefault="00F759C2" w:rsidP="00F759C2">
      <w:r>
        <w:t>INSERT INTO `</w:t>
      </w:r>
      <w:proofErr w:type="spellStart"/>
      <w:r>
        <w:t>SignInSheet</w:t>
      </w:r>
      <w:proofErr w:type="spellEnd"/>
      <w:r>
        <w:t>` (`SID`, `CID`, `Cheat`, `</w:t>
      </w:r>
      <w:proofErr w:type="spellStart"/>
      <w:r>
        <w:t>SDate</w:t>
      </w:r>
      <w:proofErr w:type="spellEnd"/>
      <w:r>
        <w:t>`, `</w:t>
      </w:r>
      <w:proofErr w:type="spellStart"/>
      <w:r>
        <w:t>STime</w:t>
      </w:r>
      <w:proofErr w:type="spellEnd"/>
      <w:r>
        <w:t>`, `</w:t>
      </w:r>
      <w:proofErr w:type="spellStart"/>
      <w:r>
        <w:t>VerificationCode</w:t>
      </w:r>
      <w:proofErr w:type="spellEnd"/>
      <w:r>
        <w:t>`) VALUES</w:t>
      </w:r>
    </w:p>
    <w:p w14:paraId="4ED9460B" w14:textId="77777777" w:rsidR="00F759C2" w:rsidRDefault="00F759C2" w:rsidP="00F759C2">
      <w:r>
        <w:t>('100001', 'CSCI_101', NULL, '2018-05-07', '13:44:00', '</w:t>
      </w:r>
      <w:proofErr w:type="spellStart"/>
      <w:r>
        <w:t>xxaabb</w:t>
      </w:r>
      <w:proofErr w:type="spellEnd"/>
      <w:r>
        <w:t>'),</w:t>
      </w:r>
    </w:p>
    <w:p w14:paraId="0060FEEC" w14:textId="77777777" w:rsidR="00F759C2" w:rsidRDefault="00F759C2" w:rsidP="00F759C2">
      <w:r>
        <w:t>('100001', 'CSCI_102', NULL, '2018-04-16', '13:43:43', '1111'),</w:t>
      </w:r>
    </w:p>
    <w:p w14:paraId="24205EEE" w14:textId="77777777" w:rsidR="00F759C2" w:rsidRDefault="00F759C2" w:rsidP="00F759C2">
      <w:r>
        <w:t>('100001', 'CSCI_102', NULL, '2018-05-04', '12:52:40', '</w:t>
      </w:r>
      <w:proofErr w:type="spellStart"/>
      <w:r>
        <w:t>xxaabb</w:t>
      </w:r>
      <w:proofErr w:type="spellEnd"/>
      <w:r>
        <w:t>'),</w:t>
      </w:r>
    </w:p>
    <w:p w14:paraId="08E696F9" w14:textId="77777777" w:rsidR="00F759C2" w:rsidRDefault="00F759C2" w:rsidP="00F759C2">
      <w:r>
        <w:t>('100001', 'CSCI_103', NULL, '2018-04-16', '14:09:25', '</w:t>
      </w:r>
      <w:proofErr w:type="spellStart"/>
      <w:r>
        <w:t>xxaabbcccdd</w:t>
      </w:r>
      <w:proofErr w:type="spellEnd"/>
      <w:r>
        <w:t>'),</w:t>
      </w:r>
    </w:p>
    <w:p w14:paraId="113A8D66" w14:textId="77777777" w:rsidR="00F759C2" w:rsidRDefault="00F759C2" w:rsidP="00F759C2">
      <w:r>
        <w:t>('100001', 'CSCI_103', NULL, '2018-05-07', '16:12:36', '948888'),</w:t>
      </w:r>
    </w:p>
    <w:p w14:paraId="0E4F4BB6" w14:textId="77777777" w:rsidR="00F759C2" w:rsidRDefault="00F759C2" w:rsidP="00F759C2">
      <w:r>
        <w:t>('100002', 'CSCI_101', NULL, '2018-05-07', '13:45:58', '</w:t>
      </w:r>
      <w:proofErr w:type="spellStart"/>
      <w:r>
        <w:t>xxaabb</w:t>
      </w:r>
      <w:proofErr w:type="spellEnd"/>
      <w:r>
        <w:t>'),</w:t>
      </w:r>
    </w:p>
    <w:p w14:paraId="13184DCD" w14:textId="77777777" w:rsidR="00F759C2" w:rsidRDefault="00F759C2" w:rsidP="00F759C2">
      <w:r>
        <w:t>('100002', 'CSCI_403', NULL, '2018-04-16', '16:11:01', '</w:t>
      </w:r>
      <w:proofErr w:type="spellStart"/>
      <w:r>
        <w:t>xxaabb</w:t>
      </w:r>
      <w:proofErr w:type="spellEnd"/>
      <w:r>
        <w:t>'),</w:t>
      </w:r>
    </w:p>
    <w:p w14:paraId="266D6C4B" w14:textId="77777777" w:rsidR="00F759C2" w:rsidRDefault="00F759C2" w:rsidP="00F759C2">
      <w:r>
        <w:t>('100003', 'CSCI_101', '1', '2018-05-07', '13:20:47', '</w:t>
      </w:r>
      <w:proofErr w:type="spellStart"/>
      <w:r>
        <w:t>xxaabb</w:t>
      </w:r>
      <w:proofErr w:type="spellEnd"/>
      <w:r>
        <w:t>'),</w:t>
      </w:r>
    </w:p>
    <w:p w14:paraId="4EE04346" w14:textId="77777777" w:rsidR="00F759C2" w:rsidRDefault="00F759C2" w:rsidP="00F759C2">
      <w:r>
        <w:lastRenderedPageBreak/>
        <w:t>('100003', 'CSCI_604', NULL, '2018-04-16', '18:33:42', '</w:t>
      </w:r>
      <w:proofErr w:type="spellStart"/>
      <w:r>
        <w:t>xxaabb</w:t>
      </w:r>
      <w:proofErr w:type="spellEnd"/>
      <w:r>
        <w:t>'),</w:t>
      </w:r>
    </w:p>
    <w:p w14:paraId="0C81BFF5" w14:textId="77777777" w:rsidR="00F759C2" w:rsidRDefault="00F759C2" w:rsidP="00F759C2">
      <w:r>
        <w:t>('100004', 'CSCI_101', NULL, '2018-05-05', '21:19:30', '</w:t>
      </w:r>
      <w:proofErr w:type="spellStart"/>
      <w:r>
        <w:t>xxaabb</w:t>
      </w:r>
      <w:proofErr w:type="spellEnd"/>
      <w:r>
        <w:t>'),</w:t>
      </w:r>
    </w:p>
    <w:p w14:paraId="68ADC037" w14:textId="77777777" w:rsidR="00F759C2" w:rsidRDefault="00F759C2" w:rsidP="00F759C2">
      <w:r>
        <w:t>('100004', 'CSCI_101', NULL, '2018-05-07', '13:20:53', '</w:t>
      </w:r>
      <w:proofErr w:type="spellStart"/>
      <w:r>
        <w:t>xxaabb</w:t>
      </w:r>
      <w:proofErr w:type="spellEnd"/>
      <w:r>
        <w:t>'),</w:t>
      </w:r>
    </w:p>
    <w:p w14:paraId="6CB3F03E" w14:textId="77777777" w:rsidR="00F759C2" w:rsidRDefault="00F759C2" w:rsidP="00F759C2">
      <w:r>
        <w:t>('100005', 'CSCI_101', '1', '2018-05-07', '13:11:40', '</w:t>
      </w:r>
      <w:proofErr w:type="spellStart"/>
      <w:r>
        <w:t>xxaabb</w:t>
      </w:r>
      <w:proofErr w:type="spellEnd"/>
      <w:r>
        <w:t>'),</w:t>
      </w:r>
    </w:p>
    <w:p w14:paraId="4E147ACD" w14:textId="77777777" w:rsidR="00F759C2" w:rsidRDefault="00F759C2" w:rsidP="00F759C2">
      <w:r>
        <w:t>('100006', 'CSCI_101', '1', '2018-05-07', '13:20:39', '</w:t>
      </w:r>
      <w:proofErr w:type="spellStart"/>
      <w:r>
        <w:t>xxaabb</w:t>
      </w:r>
      <w:proofErr w:type="spellEnd"/>
      <w:r>
        <w:t>'),</w:t>
      </w:r>
    </w:p>
    <w:p w14:paraId="02B7E31E" w14:textId="77777777" w:rsidR="00F759C2" w:rsidRDefault="00F759C2" w:rsidP="00F759C2">
      <w:r>
        <w:t>('100007', 'CSCI_101', '1', '2018-05-07', '13:27:51', '</w:t>
      </w:r>
      <w:proofErr w:type="spellStart"/>
      <w:r>
        <w:t>xxaabb</w:t>
      </w:r>
      <w:proofErr w:type="spellEnd"/>
      <w:r>
        <w:t>'),</w:t>
      </w:r>
    </w:p>
    <w:p w14:paraId="6390A4CD" w14:textId="77777777" w:rsidR="00F759C2" w:rsidRDefault="00F759C2" w:rsidP="00F759C2">
      <w:r>
        <w:t>('100010', 'CSCI_101', NULL, '2018-05-07', '13:48:00', '</w:t>
      </w:r>
      <w:proofErr w:type="spellStart"/>
      <w:r>
        <w:t>xxaabb</w:t>
      </w:r>
      <w:proofErr w:type="spellEnd"/>
      <w:r>
        <w:t>');</w:t>
      </w:r>
    </w:p>
    <w:p w14:paraId="3F0F4170" w14:textId="77777777" w:rsidR="00F759C2" w:rsidRDefault="00F759C2" w:rsidP="00F759C2"/>
    <w:p w14:paraId="474E44EC" w14:textId="77777777" w:rsidR="00F759C2" w:rsidRDefault="00F759C2" w:rsidP="00F759C2">
      <w:r>
        <w:t>-- --------------------------------------------------------</w:t>
      </w:r>
    </w:p>
    <w:p w14:paraId="20B6E668" w14:textId="77777777" w:rsidR="00F759C2" w:rsidRDefault="00F759C2" w:rsidP="00F759C2"/>
    <w:p w14:paraId="23B1E100" w14:textId="77777777" w:rsidR="00F759C2" w:rsidRDefault="00F759C2" w:rsidP="00F759C2">
      <w:r>
        <w:t>--</w:t>
      </w:r>
    </w:p>
    <w:p w14:paraId="7A117FD5" w14:textId="77777777" w:rsidR="00F759C2" w:rsidRDefault="00F759C2" w:rsidP="00F759C2">
      <w:r>
        <w:t>-- Table structure for table `Student`</w:t>
      </w:r>
    </w:p>
    <w:p w14:paraId="0C620F7C" w14:textId="77777777" w:rsidR="00F759C2" w:rsidRDefault="00F759C2" w:rsidP="00F759C2">
      <w:r>
        <w:t>--</w:t>
      </w:r>
    </w:p>
    <w:p w14:paraId="28F8BA53" w14:textId="77777777" w:rsidR="00F759C2" w:rsidRDefault="00F759C2" w:rsidP="00F759C2"/>
    <w:p w14:paraId="6910D76B" w14:textId="77777777" w:rsidR="00F759C2" w:rsidRDefault="00F759C2" w:rsidP="00F759C2">
      <w:r>
        <w:t>CREATE TABLE `Student` (</w:t>
      </w:r>
    </w:p>
    <w:p w14:paraId="462518D6" w14:textId="77777777" w:rsidR="00F759C2" w:rsidRDefault="00F759C2" w:rsidP="00F759C2">
      <w:r>
        <w:t xml:space="preserve">  `SID` </w:t>
      </w:r>
      <w:proofErr w:type="gramStart"/>
      <w:r>
        <w:t>varchar(</w:t>
      </w:r>
      <w:proofErr w:type="gramEnd"/>
      <w:r>
        <w:t>45) NOT NULL,</w:t>
      </w:r>
    </w:p>
    <w:p w14:paraId="183691FA" w14:textId="77777777" w:rsidR="00F759C2" w:rsidRDefault="00F759C2" w:rsidP="00F759C2">
      <w:r>
        <w:t xml:space="preserve">  `</w:t>
      </w:r>
      <w:proofErr w:type="spellStart"/>
      <w:r>
        <w:t>SName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45) NOT NULL,</w:t>
      </w:r>
    </w:p>
    <w:p w14:paraId="008ADB32" w14:textId="77777777" w:rsidR="00F759C2" w:rsidRDefault="00F759C2" w:rsidP="00F759C2">
      <w:r>
        <w:t xml:space="preserve">  `</w:t>
      </w:r>
      <w:proofErr w:type="spellStart"/>
      <w:r>
        <w:t>SEmail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45) NOT NULL,</w:t>
      </w:r>
    </w:p>
    <w:p w14:paraId="6A07C98E" w14:textId="77777777" w:rsidR="00F759C2" w:rsidRDefault="00F759C2" w:rsidP="00F759C2">
      <w:r>
        <w:t xml:space="preserve">  `</w:t>
      </w:r>
      <w:proofErr w:type="spellStart"/>
      <w:r>
        <w:t>SPassword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45) NOT NULL</w:t>
      </w:r>
    </w:p>
    <w:p w14:paraId="47CC35DC" w14:textId="77777777" w:rsidR="00F759C2" w:rsidRDefault="00F759C2" w:rsidP="00F759C2">
      <w:r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14:paraId="003B2619" w14:textId="77777777" w:rsidR="00F759C2" w:rsidRDefault="00F759C2" w:rsidP="00F759C2"/>
    <w:p w14:paraId="78313324" w14:textId="77777777" w:rsidR="00F759C2" w:rsidRDefault="00F759C2" w:rsidP="00F759C2">
      <w:r>
        <w:t>--</w:t>
      </w:r>
    </w:p>
    <w:p w14:paraId="1283F6C6" w14:textId="77777777" w:rsidR="00F759C2" w:rsidRDefault="00F759C2" w:rsidP="00F759C2">
      <w:r>
        <w:t>-- Dumping data for table `Student`</w:t>
      </w:r>
    </w:p>
    <w:p w14:paraId="6B9ED42E" w14:textId="77777777" w:rsidR="00F759C2" w:rsidRDefault="00F759C2" w:rsidP="00F759C2">
      <w:r>
        <w:t>--</w:t>
      </w:r>
    </w:p>
    <w:p w14:paraId="473EE923" w14:textId="77777777" w:rsidR="00F759C2" w:rsidRDefault="00F759C2" w:rsidP="00F759C2"/>
    <w:p w14:paraId="5382CA71" w14:textId="77777777" w:rsidR="00F759C2" w:rsidRDefault="00F759C2" w:rsidP="00F759C2">
      <w:r>
        <w:t>INSERT INTO `Student` (`SID`, `</w:t>
      </w:r>
      <w:proofErr w:type="spellStart"/>
      <w:r>
        <w:t>SName</w:t>
      </w:r>
      <w:proofErr w:type="spellEnd"/>
      <w:r>
        <w:t>`, `</w:t>
      </w:r>
      <w:proofErr w:type="spellStart"/>
      <w:r>
        <w:t>SEmail</w:t>
      </w:r>
      <w:proofErr w:type="spellEnd"/>
      <w:r>
        <w:t>`, `</w:t>
      </w:r>
      <w:proofErr w:type="spellStart"/>
      <w:r>
        <w:t>SPassword</w:t>
      </w:r>
      <w:proofErr w:type="spellEnd"/>
      <w:r>
        <w:t>`) VALUES</w:t>
      </w:r>
    </w:p>
    <w:p w14:paraId="5B9D2C03" w14:textId="77777777" w:rsidR="00F759C2" w:rsidRDefault="00F759C2" w:rsidP="00F759C2">
      <w:r>
        <w:t>('100001', 'Kira Yamato', 'kyamato@nyit.edu', '111'),</w:t>
      </w:r>
    </w:p>
    <w:p w14:paraId="37AE5C90" w14:textId="77777777" w:rsidR="00F759C2" w:rsidRDefault="00F759C2" w:rsidP="00F759C2">
      <w:r>
        <w:t>('100002', '</w:t>
      </w:r>
      <w:proofErr w:type="spellStart"/>
      <w:r>
        <w:t>Athrun</w:t>
      </w:r>
      <w:proofErr w:type="spellEnd"/>
      <w:r>
        <w:t xml:space="preserve"> </w:t>
      </w:r>
      <w:proofErr w:type="spellStart"/>
      <w:r>
        <w:t>Zala</w:t>
      </w:r>
      <w:proofErr w:type="spellEnd"/>
      <w:r>
        <w:t>', 'azala@nyit.edu', '222'),</w:t>
      </w:r>
    </w:p>
    <w:p w14:paraId="3721C240" w14:textId="77777777" w:rsidR="00F759C2" w:rsidRDefault="00F759C2" w:rsidP="00F759C2">
      <w:r>
        <w:t xml:space="preserve">('100003', 'Lacus </w:t>
      </w:r>
      <w:proofErr w:type="spellStart"/>
      <w:r>
        <w:t>Clyne</w:t>
      </w:r>
      <w:proofErr w:type="spellEnd"/>
      <w:r>
        <w:t>', 'lclyne@nyit.edu', '333'),</w:t>
      </w:r>
    </w:p>
    <w:p w14:paraId="2525E519" w14:textId="77777777" w:rsidR="00F759C2" w:rsidRDefault="00F759C2" w:rsidP="00F759C2">
      <w:r>
        <w:lastRenderedPageBreak/>
        <w:t>('100004', '</w:t>
      </w:r>
      <w:proofErr w:type="spellStart"/>
      <w:r>
        <w:t>Cagalli</w:t>
      </w:r>
      <w:proofErr w:type="spellEnd"/>
      <w:r>
        <w:t xml:space="preserve"> </w:t>
      </w:r>
      <w:proofErr w:type="spellStart"/>
      <w:r>
        <w:t>Yula</w:t>
      </w:r>
      <w:proofErr w:type="spellEnd"/>
      <w:r>
        <w:t>', 'cyula@nyit.edu', '444'),</w:t>
      </w:r>
    </w:p>
    <w:p w14:paraId="39D2AD60" w14:textId="77777777" w:rsidR="00F759C2" w:rsidRDefault="00F759C2" w:rsidP="00F759C2">
      <w:r>
        <w:t>('100005', '</w:t>
      </w:r>
      <w:proofErr w:type="spellStart"/>
      <w:r>
        <w:t>Yzak</w:t>
      </w:r>
      <w:proofErr w:type="spellEnd"/>
      <w:r>
        <w:t xml:space="preserve"> Joule', 'yjoule@nyit.edu', '555'),</w:t>
      </w:r>
    </w:p>
    <w:p w14:paraId="625205AD" w14:textId="77777777" w:rsidR="00F759C2" w:rsidRDefault="00F759C2" w:rsidP="00F759C2">
      <w:r>
        <w:t>('100006', 'JingYun Wang ', 'jwang@nyit.edu', '666'),</w:t>
      </w:r>
    </w:p>
    <w:p w14:paraId="7FB0BAD3" w14:textId="77777777" w:rsidR="00F759C2" w:rsidRDefault="00F759C2" w:rsidP="00F759C2">
      <w:r>
        <w:t>('100007', 'Pak Sam Wat', 'pwat@nyit.edu', '777'),</w:t>
      </w:r>
    </w:p>
    <w:p w14:paraId="39FC2FF5" w14:textId="77777777" w:rsidR="00F759C2" w:rsidRDefault="00F759C2" w:rsidP="00F759C2">
      <w:r>
        <w:t>('100008', '</w:t>
      </w:r>
      <w:proofErr w:type="spellStart"/>
      <w:r>
        <w:t>XinChen</w:t>
      </w:r>
      <w:proofErr w:type="spellEnd"/>
      <w:r>
        <w:t xml:space="preserve"> Zhou', 'xzhou@nyit.edu', '888'),</w:t>
      </w:r>
    </w:p>
    <w:p w14:paraId="1AC894DC" w14:textId="77777777" w:rsidR="00F759C2" w:rsidRDefault="00F759C2" w:rsidP="00F759C2">
      <w:r>
        <w:t>('100009', 'Chu Li', 'cli@nyit.edu', '999'),</w:t>
      </w:r>
    </w:p>
    <w:p w14:paraId="1C038102" w14:textId="77777777" w:rsidR="00F759C2" w:rsidRDefault="00F759C2" w:rsidP="00F759C2">
      <w:r>
        <w:t xml:space="preserve">('100010', 'Rei </w:t>
      </w:r>
      <w:proofErr w:type="spellStart"/>
      <w:r>
        <w:t>Ayanami</w:t>
      </w:r>
      <w:proofErr w:type="spellEnd"/>
      <w:r>
        <w:t>', 'rayanami@nyit.edu', '010');</w:t>
      </w:r>
    </w:p>
    <w:p w14:paraId="4D78EF56" w14:textId="77777777" w:rsidR="00F759C2" w:rsidRDefault="00F759C2" w:rsidP="00F759C2"/>
    <w:p w14:paraId="33828644" w14:textId="77777777" w:rsidR="00F759C2" w:rsidRDefault="00F759C2" w:rsidP="00F759C2">
      <w:r>
        <w:t>-- --------------------------------------------------------</w:t>
      </w:r>
    </w:p>
    <w:p w14:paraId="3165B83E" w14:textId="77777777" w:rsidR="00F759C2" w:rsidRDefault="00F759C2" w:rsidP="00F759C2"/>
    <w:p w14:paraId="2659FEB0" w14:textId="77777777" w:rsidR="00F759C2" w:rsidRDefault="00F759C2" w:rsidP="00F759C2">
      <w:r>
        <w:t>--</w:t>
      </w:r>
    </w:p>
    <w:p w14:paraId="658C6972" w14:textId="77777777" w:rsidR="00F759C2" w:rsidRDefault="00F759C2" w:rsidP="00F759C2">
      <w:r>
        <w:t>-- Table structure for table `</w:t>
      </w:r>
      <w:proofErr w:type="spellStart"/>
      <w:r>
        <w:t>TeachInfo</w:t>
      </w:r>
      <w:proofErr w:type="spellEnd"/>
      <w:r>
        <w:t>`</w:t>
      </w:r>
    </w:p>
    <w:p w14:paraId="56B62D81" w14:textId="77777777" w:rsidR="00F759C2" w:rsidRDefault="00F759C2" w:rsidP="00F759C2">
      <w:r>
        <w:t>--</w:t>
      </w:r>
    </w:p>
    <w:p w14:paraId="25FC87B4" w14:textId="77777777" w:rsidR="00F759C2" w:rsidRDefault="00F759C2" w:rsidP="00F759C2"/>
    <w:p w14:paraId="63EED610" w14:textId="77777777" w:rsidR="00F759C2" w:rsidRDefault="00F759C2" w:rsidP="00F759C2">
      <w:r>
        <w:t>CREATE TABLE `</w:t>
      </w:r>
      <w:proofErr w:type="spellStart"/>
      <w:r>
        <w:t>TeachInfo</w:t>
      </w:r>
      <w:proofErr w:type="spellEnd"/>
      <w:r>
        <w:t>` (</w:t>
      </w:r>
    </w:p>
    <w:p w14:paraId="5C96FD33" w14:textId="77777777" w:rsidR="00F759C2" w:rsidRDefault="00F759C2" w:rsidP="00F759C2">
      <w:r>
        <w:t xml:space="preserve">  `IID` </w:t>
      </w:r>
      <w:proofErr w:type="gramStart"/>
      <w:r>
        <w:t>varchar(</w:t>
      </w:r>
      <w:proofErr w:type="gramEnd"/>
      <w:r>
        <w:t>45) NOT NULL,</w:t>
      </w:r>
    </w:p>
    <w:p w14:paraId="277C821E" w14:textId="77777777" w:rsidR="00F759C2" w:rsidRDefault="00F759C2" w:rsidP="00F759C2">
      <w:r>
        <w:t xml:space="preserve">  `CID` </w:t>
      </w:r>
      <w:proofErr w:type="gramStart"/>
      <w:r>
        <w:t>varchar(</w:t>
      </w:r>
      <w:proofErr w:type="gramEnd"/>
      <w:r>
        <w:t>45) NOT NULL</w:t>
      </w:r>
    </w:p>
    <w:p w14:paraId="6E9884A6" w14:textId="77777777" w:rsidR="00F759C2" w:rsidRDefault="00F759C2" w:rsidP="00F759C2">
      <w:r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14:paraId="6C25C6A5" w14:textId="77777777" w:rsidR="00F759C2" w:rsidRDefault="00F759C2" w:rsidP="00F759C2"/>
    <w:p w14:paraId="004288FA" w14:textId="77777777" w:rsidR="00F759C2" w:rsidRDefault="00F759C2" w:rsidP="00F759C2">
      <w:r>
        <w:t>--</w:t>
      </w:r>
    </w:p>
    <w:p w14:paraId="138D9AFE" w14:textId="77777777" w:rsidR="00F759C2" w:rsidRDefault="00F759C2" w:rsidP="00F759C2">
      <w:r>
        <w:t>-- Dumping data for table `</w:t>
      </w:r>
      <w:proofErr w:type="spellStart"/>
      <w:r>
        <w:t>TeachInfo</w:t>
      </w:r>
      <w:proofErr w:type="spellEnd"/>
      <w:r>
        <w:t>`</w:t>
      </w:r>
    </w:p>
    <w:p w14:paraId="3A7FB048" w14:textId="77777777" w:rsidR="00F759C2" w:rsidRDefault="00F759C2" w:rsidP="00F759C2">
      <w:r>
        <w:t>--</w:t>
      </w:r>
    </w:p>
    <w:p w14:paraId="4F9A903B" w14:textId="77777777" w:rsidR="00F759C2" w:rsidRDefault="00F759C2" w:rsidP="00F759C2"/>
    <w:p w14:paraId="779BFDD3" w14:textId="77777777" w:rsidR="00F759C2" w:rsidRDefault="00F759C2" w:rsidP="00F759C2">
      <w:r>
        <w:t>INSERT INTO `</w:t>
      </w:r>
      <w:proofErr w:type="spellStart"/>
      <w:r>
        <w:t>TeachInfo</w:t>
      </w:r>
      <w:proofErr w:type="spellEnd"/>
      <w:r>
        <w:t>` (`IID`, `CID`) VALUES</w:t>
      </w:r>
    </w:p>
    <w:p w14:paraId="3665720D" w14:textId="77777777" w:rsidR="00F759C2" w:rsidRDefault="00F759C2" w:rsidP="00F759C2">
      <w:r>
        <w:t>('5001', 'CSCI_101'),</w:t>
      </w:r>
    </w:p>
    <w:p w14:paraId="6CD533DD" w14:textId="77777777" w:rsidR="00F759C2" w:rsidRDefault="00F759C2" w:rsidP="00F759C2">
      <w:r>
        <w:t>('5001', 'CSCI_102'),</w:t>
      </w:r>
    </w:p>
    <w:p w14:paraId="4A3388A4" w14:textId="77777777" w:rsidR="00F759C2" w:rsidRDefault="00F759C2" w:rsidP="00F759C2">
      <w:r>
        <w:t>('5001', 'CSCI_103'),</w:t>
      </w:r>
    </w:p>
    <w:p w14:paraId="360DD006" w14:textId="77777777" w:rsidR="00F759C2" w:rsidRDefault="00F759C2" w:rsidP="00F759C2">
      <w:r>
        <w:t>('5001', 'CSCI_104'),</w:t>
      </w:r>
    </w:p>
    <w:p w14:paraId="4AF244DB" w14:textId="77777777" w:rsidR="00F759C2" w:rsidRDefault="00F759C2" w:rsidP="00F759C2">
      <w:r>
        <w:t>('5002', 'CSCI_105'),</w:t>
      </w:r>
    </w:p>
    <w:p w14:paraId="4B4854C2" w14:textId="77777777" w:rsidR="00F759C2" w:rsidRDefault="00F759C2" w:rsidP="00F759C2">
      <w:r>
        <w:lastRenderedPageBreak/>
        <w:t>('5002', 'CSCI_403'),</w:t>
      </w:r>
    </w:p>
    <w:p w14:paraId="30E87018" w14:textId="77777777" w:rsidR="00F759C2" w:rsidRDefault="00F759C2" w:rsidP="00F759C2">
      <w:r>
        <w:t>('5002', 'CSCI_404'),</w:t>
      </w:r>
    </w:p>
    <w:p w14:paraId="6021057C" w14:textId="77777777" w:rsidR="00F759C2" w:rsidRDefault="00F759C2" w:rsidP="00F759C2">
      <w:r>
        <w:t>('5002', 'CSCI_405'),</w:t>
      </w:r>
    </w:p>
    <w:p w14:paraId="6DDC4BCC" w14:textId="77777777" w:rsidR="00F759C2" w:rsidRDefault="00F759C2" w:rsidP="00F759C2">
      <w:r>
        <w:t>('5002', 'CSCI_406'),</w:t>
      </w:r>
    </w:p>
    <w:p w14:paraId="3754C493" w14:textId="77777777" w:rsidR="00F759C2" w:rsidRDefault="00F759C2" w:rsidP="00F759C2">
      <w:r>
        <w:t>('5002', 'CSCI_407'),</w:t>
      </w:r>
    </w:p>
    <w:p w14:paraId="4A0611CB" w14:textId="77777777" w:rsidR="00F759C2" w:rsidRDefault="00F759C2" w:rsidP="00F759C2">
      <w:r>
        <w:t>('5003', 'CSCI_602'),</w:t>
      </w:r>
    </w:p>
    <w:p w14:paraId="65E58324" w14:textId="77777777" w:rsidR="00F759C2" w:rsidRDefault="00F759C2" w:rsidP="00F759C2">
      <w:r>
        <w:t>('5003', 'CSCI_603'),</w:t>
      </w:r>
    </w:p>
    <w:p w14:paraId="30E4F996" w14:textId="77777777" w:rsidR="00F759C2" w:rsidRDefault="00F759C2" w:rsidP="00F759C2">
      <w:r>
        <w:t>('5004', 'CSCI_604'),</w:t>
      </w:r>
    </w:p>
    <w:p w14:paraId="5B47AC7C" w14:textId="77777777" w:rsidR="00F759C2" w:rsidRDefault="00F759C2" w:rsidP="00F759C2">
      <w:r>
        <w:t>('5004', 'CSCI_605'),</w:t>
      </w:r>
    </w:p>
    <w:p w14:paraId="67B0E557" w14:textId="77777777" w:rsidR="00F759C2" w:rsidRDefault="00F759C2" w:rsidP="00F759C2">
      <w:r>
        <w:t>('5004', 'CSCI_606'),</w:t>
      </w:r>
    </w:p>
    <w:p w14:paraId="085B21B6" w14:textId="77777777" w:rsidR="00F759C2" w:rsidRDefault="00F759C2" w:rsidP="00F759C2">
      <w:r>
        <w:t>('5004', 'CSCI_607');</w:t>
      </w:r>
    </w:p>
    <w:p w14:paraId="2B28F432" w14:textId="77777777" w:rsidR="00F759C2" w:rsidRDefault="00F759C2" w:rsidP="00F759C2"/>
    <w:p w14:paraId="5D2CFB07" w14:textId="77777777" w:rsidR="00F759C2" w:rsidRDefault="00F759C2" w:rsidP="00F759C2">
      <w:r>
        <w:t>-- --------------------------------------------------------</w:t>
      </w:r>
    </w:p>
    <w:p w14:paraId="21A725B8" w14:textId="77777777" w:rsidR="00F759C2" w:rsidRDefault="00F759C2" w:rsidP="00F759C2"/>
    <w:p w14:paraId="245EC615" w14:textId="77777777" w:rsidR="00F759C2" w:rsidRDefault="00F759C2" w:rsidP="00F759C2">
      <w:r>
        <w:t>--</w:t>
      </w:r>
    </w:p>
    <w:p w14:paraId="62E1DCFB" w14:textId="77777777" w:rsidR="00F759C2" w:rsidRDefault="00F759C2" w:rsidP="00F759C2">
      <w:r>
        <w:t>-- Table structure for table `</w:t>
      </w:r>
      <w:proofErr w:type="spellStart"/>
      <w:r>
        <w:t>VerificationCode</w:t>
      </w:r>
      <w:proofErr w:type="spellEnd"/>
      <w:r>
        <w:t>`</w:t>
      </w:r>
    </w:p>
    <w:p w14:paraId="0DE782B8" w14:textId="77777777" w:rsidR="00F759C2" w:rsidRDefault="00F759C2" w:rsidP="00F759C2">
      <w:r>
        <w:t>--</w:t>
      </w:r>
    </w:p>
    <w:p w14:paraId="058E9827" w14:textId="77777777" w:rsidR="00F759C2" w:rsidRDefault="00F759C2" w:rsidP="00F759C2"/>
    <w:p w14:paraId="4A6FB256" w14:textId="77777777" w:rsidR="00F759C2" w:rsidRDefault="00F759C2" w:rsidP="00F759C2">
      <w:r>
        <w:t>CREATE TABLE `</w:t>
      </w:r>
      <w:proofErr w:type="spellStart"/>
      <w:r>
        <w:t>VerificationCode</w:t>
      </w:r>
      <w:proofErr w:type="spellEnd"/>
      <w:r>
        <w:t>` (</w:t>
      </w:r>
    </w:p>
    <w:p w14:paraId="3A19607D" w14:textId="77777777" w:rsidR="00F759C2" w:rsidRDefault="00F759C2" w:rsidP="00F759C2">
      <w:r>
        <w:t xml:space="preserve">  `CID` </w:t>
      </w:r>
      <w:proofErr w:type="gramStart"/>
      <w:r>
        <w:t>varchar(</w:t>
      </w:r>
      <w:proofErr w:type="gramEnd"/>
      <w:r>
        <w:t>45) NOT NULL,</w:t>
      </w:r>
    </w:p>
    <w:p w14:paraId="7A976DAE" w14:textId="77777777" w:rsidR="00F759C2" w:rsidRDefault="00F759C2" w:rsidP="00F759C2">
      <w:r>
        <w:t xml:space="preserve">  `</w:t>
      </w:r>
      <w:proofErr w:type="spellStart"/>
      <w:r>
        <w:t>VerificationCode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255) DEFAULT NULL,</w:t>
      </w:r>
    </w:p>
    <w:p w14:paraId="1E5796FC" w14:textId="77777777" w:rsidR="00F759C2" w:rsidRDefault="00F759C2" w:rsidP="00F759C2">
      <w:r>
        <w:t xml:space="preserve">  `Date` date NOT NULL</w:t>
      </w:r>
    </w:p>
    <w:p w14:paraId="2148153E" w14:textId="77777777" w:rsidR="00F759C2" w:rsidRDefault="00F759C2" w:rsidP="00F759C2">
      <w:r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14:paraId="6563C13D" w14:textId="77777777" w:rsidR="00F759C2" w:rsidRDefault="00F759C2" w:rsidP="00F759C2"/>
    <w:p w14:paraId="3EF93992" w14:textId="77777777" w:rsidR="00F759C2" w:rsidRDefault="00F759C2" w:rsidP="00F759C2">
      <w:r>
        <w:t>--</w:t>
      </w:r>
    </w:p>
    <w:p w14:paraId="7A226BE7" w14:textId="77777777" w:rsidR="00F759C2" w:rsidRDefault="00F759C2" w:rsidP="00F759C2">
      <w:r>
        <w:t>-- Dumping data for table `</w:t>
      </w:r>
      <w:proofErr w:type="spellStart"/>
      <w:r>
        <w:t>VerificationCode</w:t>
      </w:r>
      <w:proofErr w:type="spellEnd"/>
      <w:r>
        <w:t>`</w:t>
      </w:r>
    </w:p>
    <w:p w14:paraId="15928344" w14:textId="77777777" w:rsidR="00F759C2" w:rsidRDefault="00F759C2" w:rsidP="00F759C2">
      <w:r>
        <w:t>--</w:t>
      </w:r>
    </w:p>
    <w:p w14:paraId="30C29568" w14:textId="77777777" w:rsidR="00F759C2" w:rsidRDefault="00F759C2" w:rsidP="00F759C2"/>
    <w:p w14:paraId="33EA781F" w14:textId="77777777" w:rsidR="00F759C2" w:rsidRDefault="00F759C2" w:rsidP="00F759C2">
      <w:r>
        <w:t>INSERT INTO `</w:t>
      </w:r>
      <w:proofErr w:type="spellStart"/>
      <w:r>
        <w:t>VerificationCode</w:t>
      </w:r>
      <w:proofErr w:type="spellEnd"/>
      <w:r>
        <w:t>` (`CID`, `</w:t>
      </w:r>
      <w:proofErr w:type="spellStart"/>
      <w:r>
        <w:t>VerificationCode</w:t>
      </w:r>
      <w:proofErr w:type="spellEnd"/>
      <w:r>
        <w:t>`, `Date`) VALUES</w:t>
      </w:r>
    </w:p>
    <w:p w14:paraId="450EFFB9" w14:textId="77777777" w:rsidR="00F759C2" w:rsidRDefault="00F759C2" w:rsidP="00F759C2">
      <w:r>
        <w:lastRenderedPageBreak/>
        <w:t>('CSCI_101', '</w:t>
      </w:r>
      <w:proofErr w:type="spellStart"/>
      <w:r>
        <w:t>xxaabb</w:t>
      </w:r>
      <w:proofErr w:type="spellEnd"/>
      <w:r>
        <w:t>', '2018-04-16'),</w:t>
      </w:r>
    </w:p>
    <w:p w14:paraId="6B753A77" w14:textId="77777777" w:rsidR="00F759C2" w:rsidRDefault="00F759C2" w:rsidP="00F759C2">
      <w:r>
        <w:t>('CSCI_101', '</w:t>
      </w:r>
      <w:proofErr w:type="spellStart"/>
      <w:r>
        <w:t>xxaabb</w:t>
      </w:r>
      <w:proofErr w:type="spellEnd"/>
      <w:r>
        <w:t>', '2018-04-20'),</w:t>
      </w:r>
    </w:p>
    <w:p w14:paraId="0B50D468" w14:textId="77777777" w:rsidR="00F759C2" w:rsidRDefault="00F759C2" w:rsidP="00F759C2">
      <w:r>
        <w:t>('CSCI_101', '</w:t>
      </w:r>
      <w:proofErr w:type="spellStart"/>
      <w:r>
        <w:t>xxaabb</w:t>
      </w:r>
      <w:proofErr w:type="spellEnd"/>
      <w:r>
        <w:t>', '2018-04-30'),</w:t>
      </w:r>
    </w:p>
    <w:p w14:paraId="36F13FEC" w14:textId="77777777" w:rsidR="00F759C2" w:rsidRDefault="00F759C2" w:rsidP="00F759C2">
      <w:r>
        <w:t>('CSCI_101', '</w:t>
      </w:r>
      <w:proofErr w:type="spellStart"/>
      <w:r>
        <w:t>xxaabb</w:t>
      </w:r>
      <w:proofErr w:type="spellEnd"/>
      <w:r>
        <w:t>', '2018-05-01'),</w:t>
      </w:r>
    </w:p>
    <w:p w14:paraId="602E05AB" w14:textId="77777777" w:rsidR="00F759C2" w:rsidRDefault="00F759C2" w:rsidP="00F759C2">
      <w:r>
        <w:t>('CSCI_101', '</w:t>
      </w:r>
      <w:proofErr w:type="spellStart"/>
      <w:r>
        <w:t>xxaabb</w:t>
      </w:r>
      <w:proofErr w:type="spellEnd"/>
      <w:r>
        <w:t>', '2018-05-03'),</w:t>
      </w:r>
    </w:p>
    <w:p w14:paraId="609C4F28" w14:textId="77777777" w:rsidR="00F759C2" w:rsidRDefault="00F759C2" w:rsidP="00F759C2">
      <w:r>
        <w:t>('CSCI_101', '</w:t>
      </w:r>
      <w:proofErr w:type="spellStart"/>
      <w:r>
        <w:t>xxaabb</w:t>
      </w:r>
      <w:proofErr w:type="spellEnd"/>
      <w:r>
        <w:t>', '2018-05-04'),</w:t>
      </w:r>
    </w:p>
    <w:p w14:paraId="679589CB" w14:textId="77777777" w:rsidR="00F759C2" w:rsidRDefault="00F759C2" w:rsidP="00F759C2">
      <w:r>
        <w:t>('CSCI_101', '</w:t>
      </w:r>
      <w:proofErr w:type="spellStart"/>
      <w:r>
        <w:t>xxaabb</w:t>
      </w:r>
      <w:proofErr w:type="spellEnd"/>
      <w:r>
        <w:t>', '2018-05-05'),</w:t>
      </w:r>
    </w:p>
    <w:p w14:paraId="6ED42FE6" w14:textId="77777777" w:rsidR="00F759C2" w:rsidRDefault="00F759C2" w:rsidP="00F759C2">
      <w:r>
        <w:t>('CSCI_101', '</w:t>
      </w:r>
      <w:proofErr w:type="spellStart"/>
      <w:r>
        <w:t>xxaabb</w:t>
      </w:r>
      <w:proofErr w:type="spellEnd"/>
      <w:r>
        <w:t>', '2018-05-06'),</w:t>
      </w:r>
    </w:p>
    <w:p w14:paraId="5D3E6DC2" w14:textId="77777777" w:rsidR="00F759C2" w:rsidRDefault="00F759C2" w:rsidP="00F759C2">
      <w:r>
        <w:t>('CSCI_101', '</w:t>
      </w:r>
      <w:proofErr w:type="spellStart"/>
      <w:r>
        <w:t>xxaabb</w:t>
      </w:r>
      <w:proofErr w:type="spellEnd"/>
      <w:r>
        <w:t>', '2018-05-07'),</w:t>
      </w:r>
    </w:p>
    <w:p w14:paraId="3F059833" w14:textId="77777777" w:rsidR="00F759C2" w:rsidRDefault="00F759C2" w:rsidP="00F759C2">
      <w:r>
        <w:t>('CSCI_102', '</w:t>
      </w:r>
      <w:proofErr w:type="spellStart"/>
      <w:r>
        <w:t>xxaabb</w:t>
      </w:r>
      <w:proofErr w:type="spellEnd"/>
      <w:r>
        <w:t>', '2018-04-16'),</w:t>
      </w:r>
    </w:p>
    <w:p w14:paraId="54ACA582" w14:textId="77777777" w:rsidR="00F759C2" w:rsidRDefault="00F759C2" w:rsidP="00F759C2">
      <w:r>
        <w:t>('CSCI_102', '251843', '2018-05-07'),</w:t>
      </w:r>
    </w:p>
    <w:p w14:paraId="7E5642EA" w14:textId="77777777" w:rsidR="00F759C2" w:rsidRDefault="00F759C2" w:rsidP="00F759C2">
      <w:r>
        <w:t>('CSCI_103', '948888', '2018-05-07'),</w:t>
      </w:r>
    </w:p>
    <w:p w14:paraId="4E521147" w14:textId="77777777" w:rsidR="00F759C2" w:rsidRDefault="00F759C2" w:rsidP="00F759C2">
      <w:r>
        <w:t>('CSCI_104', '909043', '2018-05-07'),</w:t>
      </w:r>
    </w:p>
    <w:p w14:paraId="3D6DBDD0" w14:textId="77777777" w:rsidR="00F759C2" w:rsidRDefault="00F759C2" w:rsidP="00F759C2">
      <w:r>
        <w:t>('CSCI_105', '</w:t>
      </w:r>
      <w:proofErr w:type="spellStart"/>
      <w:r>
        <w:t>xxaabb</w:t>
      </w:r>
      <w:proofErr w:type="spellEnd"/>
      <w:r>
        <w:t>', '2018-04-16'),</w:t>
      </w:r>
    </w:p>
    <w:p w14:paraId="3617B96B" w14:textId="77777777" w:rsidR="00F759C2" w:rsidRDefault="00F759C2" w:rsidP="00F759C2">
      <w:r>
        <w:t>('CSCI_105', '519925', '2018-05-07'),</w:t>
      </w:r>
    </w:p>
    <w:p w14:paraId="47310414" w14:textId="77777777" w:rsidR="00F759C2" w:rsidRDefault="00F759C2" w:rsidP="00F759C2">
      <w:r>
        <w:t>('CSCI_403', '</w:t>
      </w:r>
      <w:proofErr w:type="spellStart"/>
      <w:r>
        <w:t>xxaabb</w:t>
      </w:r>
      <w:proofErr w:type="spellEnd"/>
      <w:r>
        <w:t>', '2018-04-16'),</w:t>
      </w:r>
    </w:p>
    <w:p w14:paraId="3E7654AC" w14:textId="77777777" w:rsidR="00F759C2" w:rsidRDefault="00F759C2" w:rsidP="00F759C2">
      <w:r>
        <w:t>('CSCI_403', '563414', '2018-05-07'),</w:t>
      </w:r>
    </w:p>
    <w:p w14:paraId="5C9B296B" w14:textId="77777777" w:rsidR="00F759C2" w:rsidRDefault="00F759C2" w:rsidP="00F759C2">
      <w:r>
        <w:t>('CSCI_404', '247674', '2018-05-07'),</w:t>
      </w:r>
    </w:p>
    <w:p w14:paraId="4790CD08" w14:textId="77777777" w:rsidR="00F759C2" w:rsidRDefault="00F759C2" w:rsidP="00F759C2">
      <w:r>
        <w:t>('CSCI_405', '866481', '2018-05-07'),</w:t>
      </w:r>
    </w:p>
    <w:p w14:paraId="1916799C" w14:textId="77777777" w:rsidR="00F759C2" w:rsidRDefault="00F759C2" w:rsidP="00F759C2">
      <w:r>
        <w:t>('CSCI_406', '654664', '2018-05-07'),</w:t>
      </w:r>
    </w:p>
    <w:p w14:paraId="0E441703" w14:textId="77777777" w:rsidR="00F759C2" w:rsidRDefault="00F759C2" w:rsidP="00F759C2">
      <w:r>
        <w:t>('CSCI_407', '334544', '2018-05-07'),</w:t>
      </w:r>
    </w:p>
    <w:p w14:paraId="6533908D" w14:textId="77777777" w:rsidR="00F759C2" w:rsidRDefault="00F759C2" w:rsidP="00F759C2">
      <w:r>
        <w:t>('CSCI_602', '602986', '2018-05-07'),</w:t>
      </w:r>
    </w:p>
    <w:p w14:paraId="063D4F7C" w14:textId="77777777" w:rsidR="00F759C2" w:rsidRDefault="00F759C2" w:rsidP="00F759C2">
      <w:r>
        <w:t>('CSCI_603', '602986', '2018-05-07'),</w:t>
      </w:r>
    </w:p>
    <w:p w14:paraId="791F0EDA" w14:textId="77777777" w:rsidR="00F759C2" w:rsidRDefault="00F759C2" w:rsidP="00F759C2">
      <w:r>
        <w:t>('CSCI_604', '</w:t>
      </w:r>
      <w:proofErr w:type="spellStart"/>
      <w:r>
        <w:t>xxaabb</w:t>
      </w:r>
      <w:proofErr w:type="spellEnd"/>
      <w:r>
        <w:t>', '2018-04-16'),</w:t>
      </w:r>
    </w:p>
    <w:p w14:paraId="3789B3FC" w14:textId="77777777" w:rsidR="00F759C2" w:rsidRDefault="00F759C2" w:rsidP="00F759C2">
      <w:r>
        <w:t>('CSCI_604', '857914', '2018-05-07'),</w:t>
      </w:r>
    </w:p>
    <w:p w14:paraId="38CAAEE0" w14:textId="77777777" w:rsidR="00F759C2" w:rsidRDefault="00F759C2" w:rsidP="00F759C2">
      <w:r>
        <w:t>('CSCI_605', '857914', '2018-05-07'),</w:t>
      </w:r>
    </w:p>
    <w:p w14:paraId="52A3A988" w14:textId="77777777" w:rsidR="00F759C2" w:rsidRDefault="00F759C2" w:rsidP="00F759C2">
      <w:r>
        <w:t>('CSCI_606', '996778', '2018-05-07'),</w:t>
      </w:r>
    </w:p>
    <w:p w14:paraId="6BAB9E4B" w14:textId="77777777" w:rsidR="00F759C2" w:rsidRDefault="00F759C2" w:rsidP="00F759C2">
      <w:r>
        <w:t>('CSCI_607', '144125', '2018-05-07');</w:t>
      </w:r>
    </w:p>
    <w:p w14:paraId="31E4A5EC" w14:textId="77777777" w:rsidR="00F759C2" w:rsidRDefault="00F759C2" w:rsidP="00F759C2"/>
    <w:p w14:paraId="2BBE202F" w14:textId="77777777" w:rsidR="00F759C2" w:rsidRDefault="00F759C2" w:rsidP="00F759C2">
      <w:r>
        <w:lastRenderedPageBreak/>
        <w:t>--</w:t>
      </w:r>
    </w:p>
    <w:p w14:paraId="37E56F8F" w14:textId="77777777" w:rsidR="00F759C2" w:rsidRDefault="00F759C2" w:rsidP="00F759C2">
      <w:r>
        <w:t>-- Indexes for dumped tables</w:t>
      </w:r>
    </w:p>
    <w:p w14:paraId="77F59B89" w14:textId="77777777" w:rsidR="00F759C2" w:rsidRDefault="00F759C2" w:rsidP="00F759C2">
      <w:r>
        <w:t>--</w:t>
      </w:r>
    </w:p>
    <w:p w14:paraId="245CC7C3" w14:textId="77777777" w:rsidR="00F759C2" w:rsidRDefault="00F759C2" w:rsidP="00F759C2"/>
    <w:p w14:paraId="16685A63" w14:textId="77777777" w:rsidR="00F759C2" w:rsidRDefault="00F759C2" w:rsidP="00F759C2">
      <w:r>
        <w:t>--</w:t>
      </w:r>
    </w:p>
    <w:p w14:paraId="3C603393" w14:textId="77777777" w:rsidR="00F759C2" w:rsidRDefault="00F759C2" w:rsidP="00F759C2">
      <w:r>
        <w:t>-- Indexes for table `Campus`</w:t>
      </w:r>
    </w:p>
    <w:p w14:paraId="51A75D4D" w14:textId="77777777" w:rsidR="00F759C2" w:rsidRDefault="00F759C2" w:rsidP="00F759C2">
      <w:r>
        <w:t>--</w:t>
      </w:r>
    </w:p>
    <w:p w14:paraId="1CB33714" w14:textId="77777777" w:rsidR="00F759C2" w:rsidRDefault="00F759C2" w:rsidP="00F759C2">
      <w:r>
        <w:t>ALTER TABLE `Campus`</w:t>
      </w:r>
    </w:p>
    <w:p w14:paraId="2254C785" w14:textId="77777777" w:rsidR="00F759C2" w:rsidRDefault="00F759C2" w:rsidP="00F759C2">
      <w:r>
        <w:t xml:space="preserve">  ADD PRIMARY KEY (`</w:t>
      </w:r>
      <w:proofErr w:type="spellStart"/>
      <w:r>
        <w:t>CampusID</w:t>
      </w:r>
      <w:proofErr w:type="spellEnd"/>
      <w:r>
        <w:t>`);</w:t>
      </w:r>
    </w:p>
    <w:p w14:paraId="2976F735" w14:textId="77777777" w:rsidR="00F759C2" w:rsidRDefault="00F759C2" w:rsidP="00F759C2"/>
    <w:p w14:paraId="53F68771" w14:textId="77777777" w:rsidR="00F759C2" w:rsidRDefault="00F759C2" w:rsidP="00F759C2">
      <w:r>
        <w:t>--</w:t>
      </w:r>
    </w:p>
    <w:p w14:paraId="33B6D610" w14:textId="77777777" w:rsidR="00F759C2" w:rsidRDefault="00F759C2" w:rsidP="00F759C2">
      <w:r>
        <w:t>-- Indexes for table `Course`</w:t>
      </w:r>
    </w:p>
    <w:p w14:paraId="083EFFC1" w14:textId="77777777" w:rsidR="00F759C2" w:rsidRDefault="00F759C2" w:rsidP="00F759C2">
      <w:r>
        <w:t>--</w:t>
      </w:r>
    </w:p>
    <w:p w14:paraId="73E63DB7" w14:textId="77777777" w:rsidR="00F759C2" w:rsidRDefault="00F759C2" w:rsidP="00F759C2">
      <w:r>
        <w:t>ALTER TABLE `Course`</w:t>
      </w:r>
    </w:p>
    <w:p w14:paraId="62DA94EF" w14:textId="77777777" w:rsidR="00F759C2" w:rsidRDefault="00F759C2" w:rsidP="00F759C2">
      <w:r>
        <w:t xml:space="preserve">  ADD PRIMARY KEY (`CID`);</w:t>
      </w:r>
    </w:p>
    <w:p w14:paraId="76906D9C" w14:textId="77777777" w:rsidR="00F759C2" w:rsidRDefault="00F759C2" w:rsidP="00F759C2"/>
    <w:p w14:paraId="1DCA033E" w14:textId="77777777" w:rsidR="00F759C2" w:rsidRDefault="00F759C2" w:rsidP="00F759C2">
      <w:r>
        <w:t>--</w:t>
      </w:r>
    </w:p>
    <w:p w14:paraId="69EB27E1" w14:textId="77777777" w:rsidR="00F759C2" w:rsidRDefault="00F759C2" w:rsidP="00F759C2">
      <w:r>
        <w:t>-- Indexes for table `</w:t>
      </w:r>
      <w:proofErr w:type="spellStart"/>
      <w:r>
        <w:t>CourseInfo</w:t>
      </w:r>
      <w:proofErr w:type="spellEnd"/>
      <w:r>
        <w:t>`</w:t>
      </w:r>
    </w:p>
    <w:p w14:paraId="7D65D214" w14:textId="77777777" w:rsidR="00F759C2" w:rsidRDefault="00F759C2" w:rsidP="00F759C2">
      <w:r>
        <w:t>--</w:t>
      </w:r>
    </w:p>
    <w:p w14:paraId="46394652" w14:textId="77777777" w:rsidR="00F759C2" w:rsidRDefault="00F759C2" w:rsidP="00F759C2">
      <w:r>
        <w:t>ALTER TABLE `</w:t>
      </w:r>
      <w:proofErr w:type="spellStart"/>
      <w:r>
        <w:t>CourseInfo</w:t>
      </w:r>
      <w:proofErr w:type="spellEnd"/>
      <w:r>
        <w:t>`</w:t>
      </w:r>
    </w:p>
    <w:p w14:paraId="1E4B97C6" w14:textId="77777777" w:rsidR="00F759C2" w:rsidRDefault="00F759C2" w:rsidP="00F759C2">
      <w:r>
        <w:t xml:space="preserve">  ADD PRIMARY KEY (`SID`</w:t>
      </w:r>
      <w:proofErr w:type="gramStart"/>
      <w:r>
        <w:t>,`</w:t>
      </w:r>
      <w:proofErr w:type="gramEnd"/>
      <w:r>
        <w:t>CID`);</w:t>
      </w:r>
    </w:p>
    <w:p w14:paraId="550A548E" w14:textId="77777777" w:rsidR="00F759C2" w:rsidRDefault="00F759C2" w:rsidP="00F759C2"/>
    <w:p w14:paraId="085AAC52" w14:textId="77777777" w:rsidR="00F759C2" w:rsidRDefault="00F759C2" w:rsidP="00F759C2">
      <w:r>
        <w:t>--</w:t>
      </w:r>
    </w:p>
    <w:p w14:paraId="19918C60" w14:textId="77777777" w:rsidR="00F759C2" w:rsidRDefault="00F759C2" w:rsidP="00F759C2">
      <w:r>
        <w:t>-- Indexes for table `Instructor`</w:t>
      </w:r>
    </w:p>
    <w:p w14:paraId="7FC2F665" w14:textId="77777777" w:rsidR="00F759C2" w:rsidRDefault="00F759C2" w:rsidP="00F759C2">
      <w:r>
        <w:t>--</w:t>
      </w:r>
    </w:p>
    <w:p w14:paraId="75737161" w14:textId="77777777" w:rsidR="00F759C2" w:rsidRDefault="00F759C2" w:rsidP="00F759C2">
      <w:r>
        <w:t>ALTER TABLE `Instructor`</w:t>
      </w:r>
    </w:p>
    <w:p w14:paraId="68D19DA2" w14:textId="77777777" w:rsidR="00F759C2" w:rsidRDefault="00F759C2" w:rsidP="00F759C2">
      <w:r>
        <w:t xml:space="preserve">  ADD PRIMARY KEY (`IID`);</w:t>
      </w:r>
    </w:p>
    <w:p w14:paraId="4C993262" w14:textId="77777777" w:rsidR="00F759C2" w:rsidRDefault="00F759C2" w:rsidP="00F759C2"/>
    <w:p w14:paraId="2C2EADF9" w14:textId="77777777" w:rsidR="00F759C2" w:rsidRDefault="00F759C2" w:rsidP="00F759C2">
      <w:r>
        <w:t>--</w:t>
      </w:r>
    </w:p>
    <w:p w14:paraId="15D4F12B" w14:textId="77777777" w:rsidR="00F759C2" w:rsidRDefault="00F759C2" w:rsidP="00F759C2">
      <w:r>
        <w:lastRenderedPageBreak/>
        <w:t>-- Indexes for table `</w:t>
      </w:r>
      <w:proofErr w:type="spellStart"/>
      <w:r>
        <w:t>SignInSheet</w:t>
      </w:r>
      <w:proofErr w:type="spellEnd"/>
      <w:r>
        <w:t>`</w:t>
      </w:r>
    </w:p>
    <w:p w14:paraId="2534AB94" w14:textId="77777777" w:rsidR="00F759C2" w:rsidRDefault="00F759C2" w:rsidP="00F759C2">
      <w:r>
        <w:t>--</w:t>
      </w:r>
    </w:p>
    <w:p w14:paraId="70A72601" w14:textId="77777777" w:rsidR="00F759C2" w:rsidRDefault="00F759C2" w:rsidP="00F759C2">
      <w:r>
        <w:t>ALTER TABLE `</w:t>
      </w:r>
      <w:proofErr w:type="spellStart"/>
      <w:r>
        <w:t>SignInSheet</w:t>
      </w:r>
      <w:proofErr w:type="spellEnd"/>
      <w:r>
        <w:t>`</w:t>
      </w:r>
    </w:p>
    <w:p w14:paraId="5769DB04" w14:textId="77777777" w:rsidR="00F759C2" w:rsidRDefault="00F759C2" w:rsidP="00F759C2">
      <w:r>
        <w:t xml:space="preserve">  ADD PRIMARY KEY (`SID`</w:t>
      </w:r>
      <w:proofErr w:type="gramStart"/>
      <w:r>
        <w:t>,`</w:t>
      </w:r>
      <w:proofErr w:type="gramEnd"/>
      <w:r>
        <w:t>CID`,`</w:t>
      </w:r>
      <w:proofErr w:type="spellStart"/>
      <w:r>
        <w:t>SDate</w:t>
      </w:r>
      <w:proofErr w:type="spellEnd"/>
      <w:r>
        <w:t>`);</w:t>
      </w:r>
    </w:p>
    <w:p w14:paraId="1303FC9A" w14:textId="77777777" w:rsidR="00F759C2" w:rsidRDefault="00F759C2" w:rsidP="00F759C2"/>
    <w:p w14:paraId="1AFE52C0" w14:textId="77777777" w:rsidR="00F759C2" w:rsidRDefault="00F759C2" w:rsidP="00F759C2">
      <w:r>
        <w:t>--</w:t>
      </w:r>
    </w:p>
    <w:p w14:paraId="29B94912" w14:textId="77777777" w:rsidR="00F759C2" w:rsidRDefault="00F759C2" w:rsidP="00F759C2">
      <w:r>
        <w:t>-- Indexes for table `Student`</w:t>
      </w:r>
    </w:p>
    <w:p w14:paraId="44350FA8" w14:textId="77777777" w:rsidR="00F759C2" w:rsidRDefault="00F759C2" w:rsidP="00F759C2">
      <w:r>
        <w:t>--</w:t>
      </w:r>
    </w:p>
    <w:p w14:paraId="42A66AE3" w14:textId="77777777" w:rsidR="00F759C2" w:rsidRDefault="00F759C2" w:rsidP="00F759C2">
      <w:r>
        <w:t>ALTER TABLE `Student`</w:t>
      </w:r>
    </w:p>
    <w:p w14:paraId="055F4B8D" w14:textId="77777777" w:rsidR="00F759C2" w:rsidRDefault="00F759C2" w:rsidP="00F759C2">
      <w:r>
        <w:t xml:space="preserve">  ADD PRIMARY KEY (`SID`);</w:t>
      </w:r>
    </w:p>
    <w:p w14:paraId="33E225D5" w14:textId="77777777" w:rsidR="00F759C2" w:rsidRDefault="00F759C2" w:rsidP="00F759C2"/>
    <w:p w14:paraId="05D22C68" w14:textId="77777777" w:rsidR="00F759C2" w:rsidRDefault="00F759C2" w:rsidP="00F759C2">
      <w:r>
        <w:t>--</w:t>
      </w:r>
    </w:p>
    <w:p w14:paraId="6AFE44F4" w14:textId="77777777" w:rsidR="00F759C2" w:rsidRDefault="00F759C2" w:rsidP="00F759C2">
      <w:r>
        <w:t>-- Indexes for table `</w:t>
      </w:r>
      <w:proofErr w:type="spellStart"/>
      <w:r>
        <w:t>TeachInfo</w:t>
      </w:r>
      <w:proofErr w:type="spellEnd"/>
      <w:r>
        <w:t>`</w:t>
      </w:r>
    </w:p>
    <w:p w14:paraId="37A8472B" w14:textId="77777777" w:rsidR="00F759C2" w:rsidRDefault="00F759C2" w:rsidP="00F759C2">
      <w:r>
        <w:t>--</w:t>
      </w:r>
    </w:p>
    <w:p w14:paraId="4DBF0048" w14:textId="77777777" w:rsidR="00F759C2" w:rsidRDefault="00F759C2" w:rsidP="00F759C2">
      <w:r>
        <w:t>ALTER TABLE `</w:t>
      </w:r>
      <w:proofErr w:type="spellStart"/>
      <w:r>
        <w:t>TeachInfo</w:t>
      </w:r>
      <w:proofErr w:type="spellEnd"/>
      <w:r>
        <w:t>`</w:t>
      </w:r>
    </w:p>
    <w:p w14:paraId="337AA4D2" w14:textId="77777777" w:rsidR="00F759C2" w:rsidRDefault="00F759C2" w:rsidP="00F759C2">
      <w:r>
        <w:t xml:space="preserve">  ADD PRIMARY KEY (`IID`</w:t>
      </w:r>
      <w:proofErr w:type="gramStart"/>
      <w:r>
        <w:t>,`</w:t>
      </w:r>
      <w:proofErr w:type="gramEnd"/>
      <w:r>
        <w:t>CID`);</w:t>
      </w:r>
    </w:p>
    <w:p w14:paraId="0311DDE4" w14:textId="77777777" w:rsidR="00F759C2" w:rsidRDefault="00F759C2" w:rsidP="00F759C2"/>
    <w:p w14:paraId="5F7A1FE2" w14:textId="77777777" w:rsidR="00F759C2" w:rsidRDefault="00F759C2" w:rsidP="00F759C2">
      <w:r>
        <w:t>--</w:t>
      </w:r>
    </w:p>
    <w:p w14:paraId="6B2619D0" w14:textId="77777777" w:rsidR="00F759C2" w:rsidRDefault="00F759C2" w:rsidP="00F759C2">
      <w:r>
        <w:t>-- Indexes for table `</w:t>
      </w:r>
      <w:proofErr w:type="spellStart"/>
      <w:r>
        <w:t>VerificationCode</w:t>
      </w:r>
      <w:proofErr w:type="spellEnd"/>
      <w:r>
        <w:t>`</w:t>
      </w:r>
    </w:p>
    <w:p w14:paraId="2FB922F2" w14:textId="77777777" w:rsidR="00F759C2" w:rsidRDefault="00F759C2" w:rsidP="00F759C2">
      <w:r>
        <w:t>--</w:t>
      </w:r>
    </w:p>
    <w:p w14:paraId="6C7E646B" w14:textId="77777777" w:rsidR="00F759C2" w:rsidRDefault="00F759C2" w:rsidP="00F759C2">
      <w:r>
        <w:t>ALTER TABLE `</w:t>
      </w:r>
      <w:proofErr w:type="spellStart"/>
      <w:r>
        <w:t>VerificationCode</w:t>
      </w:r>
      <w:proofErr w:type="spellEnd"/>
      <w:r>
        <w:t>`</w:t>
      </w:r>
    </w:p>
    <w:p w14:paraId="47DF5A27" w14:textId="77777777" w:rsidR="00F759C2" w:rsidRDefault="00F759C2" w:rsidP="00F759C2">
      <w:r>
        <w:t xml:space="preserve">  ADD PRIMARY KEY (`</w:t>
      </w:r>
      <w:proofErr w:type="spellStart"/>
      <w:r>
        <w:t>CID`</w:t>
      </w:r>
      <w:proofErr w:type="gramStart"/>
      <w:r>
        <w:t>,`</w:t>
      </w:r>
      <w:proofErr w:type="gramEnd"/>
      <w:r>
        <w:t>Date</w:t>
      </w:r>
      <w:proofErr w:type="spellEnd"/>
      <w:r>
        <w:t>`);</w:t>
      </w:r>
    </w:p>
    <w:p w14:paraId="5E92589E" w14:textId="77777777" w:rsidR="00F759C2" w:rsidRDefault="00F759C2" w:rsidP="00F759C2">
      <w:r>
        <w:t>COMMIT;</w:t>
      </w:r>
    </w:p>
    <w:p w14:paraId="2F5E860F" w14:textId="77777777" w:rsidR="00F759C2" w:rsidRDefault="00F759C2" w:rsidP="00F759C2"/>
    <w:p w14:paraId="5849AD10" w14:textId="77777777" w:rsidR="00F759C2" w:rsidRDefault="00F759C2" w:rsidP="00F759C2">
      <w:r>
        <w:t>/*!40101 SET CHARACTER_SET_CLIENT=@OLD_CHARACTER_SET_CLIENT */;</w:t>
      </w:r>
    </w:p>
    <w:p w14:paraId="1D8120D2" w14:textId="77777777" w:rsidR="00F759C2" w:rsidRDefault="00F759C2" w:rsidP="00F759C2">
      <w:r>
        <w:t>/*!40101 SET CHARACTER_SET_RESULTS=@OLD_CHARACTER_SET_RESULTS */;</w:t>
      </w:r>
    </w:p>
    <w:p w14:paraId="6D02379B" w14:textId="7DD4E23D" w:rsidR="00F759C2" w:rsidRDefault="00F759C2" w:rsidP="00F759C2">
      <w:r>
        <w:t>/*!40101 SET COLLATION_CONNECTION=@OLD_COLLATION_CONNECTION */;</w:t>
      </w:r>
    </w:p>
    <w:sectPr w:rsidR="00F759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MjQ2trQ0NTMzMDJU0lEKTi0uzszPAykwrAUAMkW5ViwAAAA="/>
  </w:docVars>
  <w:rsids>
    <w:rsidRoot w:val="00F759C2"/>
    <w:rsid w:val="000B5073"/>
    <w:rsid w:val="004E1588"/>
    <w:rsid w:val="00834D4E"/>
    <w:rsid w:val="00C21FF4"/>
    <w:rsid w:val="00EB38C9"/>
    <w:rsid w:val="00F75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CDD3D"/>
  <w15:chartTrackingRefBased/>
  <w15:docId w15:val="{E8DD8BB9-840E-46D5-8010-6C06E4641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594</Words>
  <Characters>9087</Characters>
  <Application>Microsoft Office Word</Application>
  <DocSecurity>0</DocSecurity>
  <Lines>75</Lines>
  <Paragraphs>21</Paragraphs>
  <ScaleCrop>false</ScaleCrop>
  <Company/>
  <LinksUpToDate>false</LinksUpToDate>
  <CharactersWithSpaces>10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 Wang</dc:creator>
  <cp:keywords/>
  <dc:description/>
  <cp:lastModifiedBy>Kira Zhou</cp:lastModifiedBy>
  <cp:revision>2</cp:revision>
  <dcterms:created xsi:type="dcterms:W3CDTF">2018-05-09T06:36:00Z</dcterms:created>
  <dcterms:modified xsi:type="dcterms:W3CDTF">2018-05-09T06:36:00Z</dcterms:modified>
</cp:coreProperties>
</file>